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168" w:rsidRPr="00781057" w:rsidRDefault="00F27A83" w:rsidP="00052168">
      <w:pPr>
        <w:jc w:val="center"/>
        <w:rPr>
          <w:rFonts w:asciiTheme="minorHAnsi" w:hAnsiTheme="minorHAnsi" w:cstheme="minorHAnsi"/>
          <w:b/>
          <w:u w:val="single"/>
          <w:lang w:val="en-IN"/>
        </w:rPr>
      </w:pPr>
      <w:r w:rsidRPr="00781057">
        <w:rPr>
          <w:rFonts w:asciiTheme="minorHAnsi" w:hAnsiTheme="minorHAnsi" w:cstheme="minorHAnsi"/>
          <w:b/>
          <w:u w:val="single"/>
        </w:rPr>
        <w:t xml:space="preserve">  </w:t>
      </w:r>
    </w:p>
    <w:p w:rsidR="00A150D6" w:rsidRPr="00781057" w:rsidRDefault="005E63CC" w:rsidP="00A150D6">
      <w:pPr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781057">
        <w:rPr>
          <w:rFonts w:asciiTheme="minorHAnsi" w:hAnsiTheme="minorHAnsi" w:cstheme="minorHAnsi"/>
          <w:b/>
          <w:sz w:val="28"/>
          <w:szCs w:val="28"/>
          <w:u w:val="single"/>
        </w:rPr>
        <w:t>TIME TABLE FOR M</w:t>
      </w:r>
      <w:r w:rsidR="009D4F05" w:rsidRPr="00781057">
        <w:rPr>
          <w:rFonts w:asciiTheme="minorHAnsi" w:hAnsiTheme="minorHAnsi" w:cstheme="minorHAnsi"/>
          <w:b/>
          <w:sz w:val="28"/>
          <w:szCs w:val="28"/>
          <w:u w:val="single"/>
        </w:rPr>
        <w:t>.</w:t>
      </w:r>
      <w:r w:rsidRPr="00781057">
        <w:rPr>
          <w:rFonts w:asciiTheme="minorHAnsi" w:hAnsiTheme="minorHAnsi" w:cstheme="minorHAnsi"/>
          <w:b/>
          <w:sz w:val="28"/>
          <w:szCs w:val="28"/>
          <w:u w:val="single"/>
        </w:rPr>
        <w:t>Sc</w:t>
      </w:r>
      <w:r w:rsidR="00AA2BA7" w:rsidRPr="00781057">
        <w:rPr>
          <w:rFonts w:asciiTheme="minorHAnsi" w:hAnsiTheme="minorHAnsi" w:cstheme="minorHAnsi"/>
          <w:b/>
          <w:sz w:val="28"/>
          <w:szCs w:val="28"/>
          <w:u w:val="single"/>
        </w:rPr>
        <w:t>.</w:t>
      </w:r>
      <w:r w:rsidR="009D4F05" w:rsidRPr="00781057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  <w:r w:rsidR="00A150D6" w:rsidRPr="00781057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  <w:r w:rsidR="004546DA" w:rsidRPr="00781057">
        <w:rPr>
          <w:rFonts w:asciiTheme="minorHAnsi" w:hAnsiTheme="minorHAnsi" w:cstheme="minorHAnsi"/>
          <w:b/>
          <w:sz w:val="28"/>
          <w:szCs w:val="28"/>
          <w:u w:val="single"/>
        </w:rPr>
        <w:t>3</w:t>
      </w:r>
      <w:r w:rsidR="004546DA" w:rsidRPr="00781057">
        <w:rPr>
          <w:rFonts w:asciiTheme="minorHAnsi" w:hAnsiTheme="minorHAnsi" w:cstheme="minorHAnsi"/>
          <w:b/>
          <w:sz w:val="28"/>
          <w:szCs w:val="28"/>
          <w:u w:val="single"/>
          <w:vertAlign w:val="superscript"/>
        </w:rPr>
        <w:t>rd</w:t>
      </w:r>
      <w:r w:rsidR="004546DA" w:rsidRPr="00781057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  <w:r w:rsidR="00A150D6" w:rsidRPr="00781057">
        <w:rPr>
          <w:rFonts w:asciiTheme="minorHAnsi" w:hAnsiTheme="minorHAnsi" w:cstheme="minorHAnsi"/>
          <w:b/>
          <w:sz w:val="28"/>
          <w:szCs w:val="28"/>
          <w:u w:val="single"/>
          <w:lang w:eastAsia="zh-TW"/>
        </w:rPr>
        <w:t xml:space="preserve">SEMESTER </w:t>
      </w:r>
      <w:r w:rsidR="00A150D6" w:rsidRPr="00781057">
        <w:rPr>
          <w:rFonts w:asciiTheme="minorHAnsi" w:hAnsiTheme="minorHAnsi" w:cstheme="minorHAnsi"/>
          <w:b/>
          <w:sz w:val="28"/>
          <w:szCs w:val="28"/>
          <w:u w:val="single"/>
        </w:rPr>
        <w:t>(APPLIED PHYSICS) FOR THE SESSION 202</w:t>
      </w:r>
      <w:r w:rsidR="002D785B" w:rsidRPr="00781057">
        <w:rPr>
          <w:rFonts w:asciiTheme="minorHAnsi" w:hAnsiTheme="minorHAnsi" w:cstheme="minorHAnsi"/>
          <w:b/>
          <w:sz w:val="28"/>
          <w:szCs w:val="28"/>
          <w:u w:val="single"/>
        </w:rPr>
        <w:t>2</w:t>
      </w:r>
      <w:r w:rsidR="00A150D6" w:rsidRPr="00781057">
        <w:rPr>
          <w:rFonts w:asciiTheme="minorHAnsi" w:hAnsiTheme="minorHAnsi" w:cstheme="minorHAnsi"/>
          <w:b/>
          <w:sz w:val="28"/>
          <w:szCs w:val="28"/>
          <w:u w:val="single"/>
        </w:rPr>
        <w:t>-202</w:t>
      </w:r>
      <w:r w:rsidR="002D785B" w:rsidRPr="00781057">
        <w:rPr>
          <w:rFonts w:asciiTheme="minorHAnsi" w:hAnsiTheme="minorHAnsi" w:cstheme="minorHAnsi"/>
          <w:b/>
          <w:sz w:val="28"/>
          <w:szCs w:val="28"/>
          <w:u w:val="single"/>
        </w:rPr>
        <w:t>3</w:t>
      </w:r>
    </w:p>
    <w:p w:rsidR="00A150D6" w:rsidRPr="00970354" w:rsidRDefault="00A150D6" w:rsidP="00A150D6">
      <w:pPr>
        <w:jc w:val="center"/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</w:pPr>
      <w:r w:rsidRPr="00970354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>W</w:t>
      </w:r>
      <w:r w:rsidR="002D785B" w:rsidRPr="00970354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>.</w:t>
      </w:r>
      <w:r w:rsidRPr="00970354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>E</w:t>
      </w:r>
      <w:r w:rsidR="002D785B" w:rsidRPr="00970354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>.</w:t>
      </w:r>
      <w:r w:rsidR="00961D3B" w:rsidRPr="00970354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>F</w:t>
      </w:r>
      <w:r w:rsidR="003576B4" w:rsidRPr="00970354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 xml:space="preserve">. </w:t>
      </w:r>
      <w:r w:rsidRPr="00970354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 xml:space="preserve"> </w:t>
      </w:r>
      <w:r w:rsidR="00350E51" w:rsidRPr="00970354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 xml:space="preserve"> </w:t>
      </w:r>
      <w:r w:rsidR="00970354" w:rsidRPr="00970354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>25.08.</w:t>
      </w:r>
      <w:r w:rsidR="001241BF" w:rsidRPr="00970354"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eastAsia="zh-TW"/>
        </w:rPr>
        <w:t>2023</w:t>
      </w:r>
    </w:p>
    <w:p w:rsidR="00A150D6" w:rsidRPr="00781057" w:rsidRDefault="00A150D6" w:rsidP="00A150D6">
      <w:pPr>
        <w:jc w:val="right"/>
        <w:rPr>
          <w:rFonts w:asciiTheme="minorHAnsi" w:hAnsiTheme="minorHAnsi" w:cstheme="minorHAnsi"/>
        </w:rPr>
      </w:pPr>
    </w:p>
    <w:tbl>
      <w:tblPr>
        <w:tblW w:w="148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1511"/>
        <w:gridCol w:w="1690"/>
        <w:gridCol w:w="1687"/>
        <w:gridCol w:w="1713"/>
        <w:gridCol w:w="1712"/>
        <w:gridCol w:w="1713"/>
        <w:gridCol w:w="1686"/>
        <w:gridCol w:w="1610"/>
      </w:tblGrid>
      <w:tr w:rsidR="000972EF" w:rsidRPr="00781057" w:rsidTr="004C1551">
        <w:trPr>
          <w:trHeight w:val="411"/>
          <w:jc w:val="center"/>
        </w:trPr>
        <w:tc>
          <w:tcPr>
            <w:tcW w:w="1560" w:type="dxa"/>
          </w:tcPr>
          <w:p w:rsidR="007449BF" w:rsidRPr="00781057" w:rsidRDefault="007449BF" w:rsidP="00A150D6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DAY/TIME</w:t>
            </w:r>
          </w:p>
        </w:tc>
        <w:tc>
          <w:tcPr>
            <w:tcW w:w="1511" w:type="dxa"/>
            <w:vAlign w:val="center"/>
          </w:tcPr>
          <w:p w:rsidR="007449BF" w:rsidRPr="00781057" w:rsidRDefault="007449BF" w:rsidP="007449BF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9:00-10:00 AM</w:t>
            </w:r>
          </w:p>
        </w:tc>
        <w:tc>
          <w:tcPr>
            <w:tcW w:w="1690" w:type="dxa"/>
            <w:vAlign w:val="center"/>
          </w:tcPr>
          <w:p w:rsidR="007449BF" w:rsidRPr="00781057" w:rsidRDefault="007449BF" w:rsidP="007449BF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10:00 -11.00 AM</w:t>
            </w:r>
          </w:p>
        </w:tc>
        <w:tc>
          <w:tcPr>
            <w:tcW w:w="1687" w:type="dxa"/>
            <w:vAlign w:val="center"/>
          </w:tcPr>
          <w:p w:rsidR="007449BF" w:rsidRPr="00781057" w:rsidRDefault="007449BF" w:rsidP="007449BF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11.00-12.00 PM</w:t>
            </w:r>
          </w:p>
        </w:tc>
        <w:tc>
          <w:tcPr>
            <w:tcW w:w="1713" w:type="dxa"/>
            <w:vAlign w:val="center"/>
          </w:tcPr>
          <w:p w:rsidR="007449BF" w:rsidRPr="00781057" w:rsidRDefault="007449BF" w:rsidP="00BC7D6F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12.00 -1:00 PM</w:t>
            </w:r>
          </w:p>
        </w:tc>
        <w:tc>
          <w:tcPr>
            <w:tcW w:w="1712" w:type="dxa"/>
            <w:vAlign w:val="center"/>
          </w:tcPr>
          <w:p w:rsidR="007449BF" w:rsidRPr="00781057" w:rsidRDefault="007449BF" w:rsidP="00BC7D6F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1:00-2.00 PM</w:t>
            </w:r>
          </w:p>
        </w:tc>
        <w:tc>
          <w:tcPr>
            <w:tcW w:w="1713" w:type="dxa"/>
            <w:vAlign w:val="center"/>
          </w:tcPr>
          <w:p w:rsidR="007449BF" w:rsidRPr="00781057" w:rsidRDefault="007449BF" w:rsidP="00BC7D6F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2.00-3:00 PM</w:t>
            </w:r>
          </w:p>
        </w:tc>
        <w:tc>
          <w:tcPr>
            <w:tcW w:w="1686" w:type="dxa"/>
            <w:vAlign w:val="center"/>
          </w:tcPr>
          <w:p w:rsidR="007449BF" w:rsidRPr="00781057" w:rsidRDefault="007449BF" w:rsidP="00BC7D6F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3:00 - 4:00 PM</w:t>
            </w:r>
          </w:p>
        </w:tc>
        <w:tc>
          <w:tcPr>
            <w:tcW w:w="1610" w:type="dxa"/>
          </w:tcPr>
          <w:p w:rsidR="007449BF" w:rsidRPr="00781057" w:rsidRDefault="007449BF" w:rsidP="00BC7D6F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4:00 - 5:00 PM</w:t>
            </w:r>
          </w:p>
        </w:tc>
      </w:tr>
      <w:tr w:rsidR="006D4F72" w:rsidRPr="00781057" w:rsidTr="00F804C6">
        <w:trPr>
          <w:trHeight w:val="378"/>
          <w:jc w:val="center"/>
        </w:trPr>
        <w:tc>
          <w:tcPr>
            <w:tcW w:w="1560" w:type="dxa"/>
            <w:vAlign w:val="center"/>
          </w:tcPr>
          <w:p w:rsidR="006D4F72" w:rsidRPr="00781057" w:rsidRDefault="006D4F72" w:rsidP="006D4F72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MONDAY</w:t>
            </w:r>
          </w:p>
        </w:tc>
        <w:tc>
          <w:tcPr>
            <w:tcW w:w="1511" w:type="dxa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PSD</w:t>
            </w:r>
          </w:p>
        </w:tc>
        <w:tc>
          <w:tcPr>
            <w:tcW w:w="1690" w:type="dxa"/>
          </w:tcPr>
          <w:p w:rsidR="006D4F72" w:rsidRPr="00781057" w:rsidRDefault="006D4F72" w:rsidP="006D4F72">
            <w:pPr>
              <w:pStyle w:val="TableParagraph"/>
              <w:spacing w:line="360" w:lineRule="auto"/>
              <w:ind w:right="252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PSD</w:t>
            </w:r>
          </w:p>
        </w:tc>
        <w:tc>
          <w:tcPr>
            <w:tcW w:w="1687" w:type="dxa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NPP</w:t>
            </w:r>
          </w:p>
        </w:tc>
        <w:tc>
          <w:tcPr>
            <w:tcW w:w="1713" w:type="dxa"/>
          </w:tcPr>
          <w:p w:rsidR="006D4F72" w:rsidRPr="00781057" w:rsidRDefault="006D4F72" w:rsidP="006D4F72">
            <w:pPr>
              <w:pStyle w:val="TableParagraph"/>
              <w:spacing w:line="360" w:lineRule="auto"/>
              <w:ind w:right="252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NPP</w:t>
            </w:r>
          </w:p>
        </w:tc>
        <w:tc>
          <w:tcPr>
            <w:tcW w:w="1712" w:type="dxa"/>
            <w:vMerge w:val="restart"/>
            <w:shd w:val="clear" w:color="auto" w:fill="FFFF00"/>
            <w:vAlign w:val="center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Lunch Break</w:t>
            </w:r>
          </w:p>
        </w:tc>
        <w:tc>
          <w:tcPr>
            <w:tcW w:w="1713" w:type="dxa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 xml:space="preserve">        Adv. QM</w:t>
            </w:r>
          </w:p>
        </w:tc>
        <w:tc>
          <w:tcPr>
            <w:tcW w:w="1686" w:type="dxa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Adv. QM</w:t>
            </w:r>
          </w:p>
        </w:tc>
        <w:tc>
          <w:tcPr>
            <w:tcW w:w="1610" w:type="dxa"/>
            <w:vAlign w:val="center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804C6" w:rsidRPr="00781057" w:rsidTr="00F804C6">
        <w:trPr>
          <w:trHeight w:val="371"/>
          <w:jc w:val="center"/>
        </w:trPr>
        <w:tc>
          <w:tcPr>
            <w:tcW w:w="1560" w:type="dxa"/>
            <w:vAlign w:val="center"/>
          </w:tcPr>
          <w:p w:rsidR="00F804C6" w:rsidRPr="00781057" w:rsidRDefault="00F804C6" w:rsidP="00CE2A22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TUESDAY</w:t>
            </w:r>
          </w:p>
        </w:tc>
        <w:tc>
          <w:tcPr>
            <w:tcW w:w="1511" w:type="dxa"/>
          </w:tcPr>
          <w:p w:rsidR="00F804C6" w:rsidRPr="00781057" w:rsidRDefault="00F804C6" w:rsidP="00CE2A22">
            <w:pPr>
              <w:pStyle w:val="TableParagraph"/>
              <w:spacing w:line="360" w:lineRule="auto"/>
              <w:ind w:right="165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PROJECT</w:t>
            </w:r>
          </w:p>
        </w:tc>
        <w:tc>
          <w:tcPr>
            <w:tcW w:w="1690" w:type="dxa"/>
          </w:tcPr>
          <w:p w:rsidR="00F804C6" w:rsidRPr="00781057" w:rsidRDefault="00F804C6" w:rsidP="00CE2A22">
            <w:pPr>
              <w:pStyle w:val="TableParagraph"/>
              <w:spacing w:line="360" w:lineRule="auto"/>
              <w:ind w:right="165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PROJECT</w:t>
            </w:r>
          </w:p>
        </w:tc>
        <w:tc>
          <w:tcPr>
            <w:tcW w:w="1687" w:type="dxa"/>
          </w:tcPr>
          <w:p w:rsidR="00F804C6" w:rsidRPr="00781057" w:rsidRDefault="00F804C6" w:rsidP="00CE2A22">
            <w:pPr>
              <w:pStyle w:val="TableParagraph"/>
              <w:spacing w:line="360" w:lineRule="auto"/>
              <w:ind w:left="562" w:right="165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BCMP</w:t>
            </w:r>
          </w:p>
        </w:tc>
        <w:tc>
          <w:tcPr>
            <w:tcW w:w="1713" w:type="dxa"/>
          </w:tcPr>
          <w:p w:rsidR="00F804C6" w:rsidRPr="00781057" w:rsidRDefault="00F804C6" w:rsidP="00CE2A22">
            <w:pPr>
              <w:pStyle w:val="TableParagraph"/>
              <w:spacing w:line="360" w:lineRule="auto"/>
              <w:ind w:right="167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BCMP</w:t>
            </w:r>
          </w:p>
        </w:tc>
        <w:tc>
          <w:tcPr>
            <w:tcW w:w="1712" w:type="dxa"/>
            <w:vMerge/>
            <w:shd w:val="clear" w:color="auto" w:fill="FFFF00"/>
            <w:vAlign w:val="center"/>
          </w:tcPr>
          <w:p w:rsidR="00F804C6" w:rsidRPr="00781057" w:rsidRDefault="00F804C6" w:rsidP="00781057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13" w:type="dxa"/>
          </w:tcPr>
          <w:p w:rsidR="00F804C6" w:rsidRPr="00781057" w:rsidRDefault="00F804C6" w:rsidP="00CE2A22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MP Lab</w:t>
            </w:r>
          </w:p>
        </w:tc>
        <w:tc>
          <w:tcPr>
            <w:tcW w:w="1686" w:type="dxa"/>
          </w:tcPr>
          <w:p w:rsidR="00F804C6" w:rsidRPr="00781057" w:rsidRDefault="00F804C6" w:rsidP="00CE2A22">
            <w:pPr>
              <w:pStyle w:val="TableParagraph"/>
              <w:spacing w:line="360" w:lineRule="auto"/>
              <w:ind w:right="103"/>
              <w:jc w:val="center"/>
              <w:rPr>
                <w:rFonts w:asciiTheme="minorHAnsi" w:hAnsiTheme="minorHAnsi" w:cstheme="minorHAnsi"/>
              </w:rPr>
            </w:pPr>
            <w:r w:rsidRPr="00E2596B">
              <w:rPr>
                <w:rFonts w:asciiTheme="minorHAnsi" w:hAnsiTheme="minorHAnsi" w:cstheme="minorHAnsi"/>
              </w:rPr>
              <w:t>CMP Lab</w:t>
            </w:r>
          </w:p>
        </w:tc>
        <w:tc>
          <w:tcPr>
            <w:tcW w:w="1610" w:type="dxa"/>
          </w:tcPr>
          <w:p w:rsidR="00F804C6" w:rsidRPr="00781057" w:rsidRDefault="00F804C6" w:rsidP="00CE2A22">
            <w:pPr>
              <w:pStyle w:val="TableParagraph"/>
              <w:spacing w:line="360" w:lineRule="auto"/>
              <w:ind w:right="103"/>
              <w:jc w:val="center"/>
              <w:rPr>
                <w:rFonts w:asciiTheme="minorHAnsi" w:hAnsiTheme="minorHAnsi" w:cstheme="minorHAnsi"/>
              </w:rPr>
            </w:pPr>
            <w:r w:rsidRPr="00E2596B">
              <w:rPr>
                <w:rFonts w:asciiTheme="minorHAnsi" w:hAnsiTheme="minorHAnsi" w:cstheme="minorHAnsi"/>
              </w:rPr>
              <w:t>CMP Lab</w:t>
            </w:r>
          </w:p>
        </w:tc>
      </w:tr>
      <w:tr w:rsidR="00C4383E" w:rsidRPr="00781057" w:rsidTr="00F804C6">
        <w:trPr>
          <w:trHeight w:val="352"/>
          <w:jc w:val="center"/>
        </w:trPr>
        <w:tc>
          <w:tcPr>
            <w:tcW w:w="1560" w:type="dxa"/>
            <w:vAlign w:val="center"/>
          </w:tcPr>
          <w:p w:rsidR="00C4383E" w:rsidRPr="00781057" w:rsidRDefault="00C4383E" w:rsidP="00C4383E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WEDNESDAY</w:t>
            </w:r>
          </w:p>
        </w:tc>
        <w:tc>
          <w:tcPr>
            <w:tcW w:w="1511" w:type="dxa"/>
          </w:tcPr>
          <w:p w:rsidR="00C4383E" w:rsidRPr="00781057" w:rsidRDefault="00C4383E" w:rsidP="00C4383E">
            <w:pPr>
              <w:pStyle w:val="TableParagraph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PSD</w:t>
            </w:r>
          </w:p>
        </w:tc>
        <w:tc>
          <w:tcPr>
            <w:tcW w:w="1690" w:type="dxa"/>
          </w:tcPr>
          <w:p w:rsidR="00C4383E" w:rsidRPr="00781057" w:rsidRDefault="00C4383E" w:rsidP="00C4383E">
            <w:pPr>
              <w:pStyle w:val="TableParagraph"/>
              <w:spacing w:line="360" w:lineRule="auto"/>
              <w:ind w:left="562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PSD</w:t>
            </w:r>
          </w:p>
        </w:tc>
        <w:tc>
          <w:tcPr>
            <w:tcW w:w="1687" w:type="dxa"/>
          </w:tcPr>
          <w:p w:rsidR="00C4383E" w:rsidRPr="00781057" w:rsidRDefault="00C4383E" w:rsidP="00C4383E">
            <w:pPr>
              <w:pStyle w:val="TableParagraph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NPP</w:t>
            </w:r>
          </w:p>
        </w:tc>
        <w:tc>
          <w:tcPr>
            <w:tcW w:w="1713" w:type="dxa"/>
          </w:tcPr>
          <w:p w:rsidR="00C4383E" w:rsidRPr="00781057" w:rsidRDefault="00C4383E" w:rsidP="00C4383E">
            <w:pPr>
              <w:pStyle w:val="TableParagraph"/>
              <w:spacing w:line="360" w:lineRule="auto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 xml:space="preserve">          NPP</w:t>
            </w:r>
          </w:p>
        </w:tc>
        <w:tc>
          <w:tcPr>
            <w:tcW w:w="1712" w:type="dxa"/>
            <w:vMerge/>
            <w:shd w:val="clear" w:color="auto" w:fill="FFFF00"/>
            <w:vAlign w:val="center"/>
          </w:tcPr>
          <w:p w:rsidR="00C4383E" w:rsidRPr="00781057" w:rsidRDefault="00C4383E" w:rsidP="00C4383E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13" w:type="dxa"/>
          </w:tcPr>
          <w:p w:rsidR="00C4383E" w:rsidRPr="00781057" w:rsidRDefault="006D4F72" w:rsidP="00C4383E">
            <w:pPr>
              <w:pStyle w:val="TableParagraph"/>
              <w:spacing w:line="360" w:lineRule="auto"/>
              <w:ind w:left="84" w:right="158"/>
              <w:jc w:val="center"/>
              <w:rPr>
                <w:rFonts w:asciiTheme="minorHAnsi" w:hAnsiTheme="minorHAnsi" w:cstheme="minorHAnsi"/>
              </w:rPr>
            </w:pPr>
            <w:r w:rsidRPr="00C55CBA">
              <w:rPr>
                <w:rFonts w:asciiTheme="minorHAnsi" w:hAnsiTheme="minorHAnsi" w:cstheme="minorHAnsi"/>
              </w:rPr>
              <w:t>PROJECT</w:t>
            </w:r>
            <w:r w:rsidRPr="00C55CBA">
              <w:rPr>
                <w:rFonts w:asciiTheme="minorHAnsi" w:hAnsiTheme="minorHAnsi" w:cstheme="minorHAnsi"/>
                <w:color w:val="FFFFFF"/>
              </w:rPr>
              <w:t>)</w:t>
            </w:r>
          </w:p>
        </w:tc>
        <w:tc>
          <w:tcPr>
            <w:tcW w:w="1686" w:type="dxa"/>
          </w:tcPr>
          <w:p w:rsidR="00C4383E" w:rsidRPr="00781057" w:rsidRDefault="006D4F72" w:rsidP="00C4383E">
            <w:pPr>
              <w:pStyle w:val="TableParagraph"/>
              <w:spacing w:line="360" w:lineRule="auto"/>
              <w:ind w:left="84" w:right="158"/>
              <w:jc w:val="center"/>
              <w:rPr>
                <w:rFonts w:asciiTheme="minorHAnsi" w:hAnsiTheme="minorHAnsi" w:cstheme="minorHAnsi"/>
              </w:rPr>
            </w:pPr>
            <w:r w:rsidRPr="00C55CBA">
              <w:rPr>
                <w:rFonts w:asciiTheme="minorHAnsi" w:hAnsiTheme="minorHAnsi" w:cstheme="minorHAnsi"/>
              </w:rPr>
              <w:t>PROJECT</w:t>
            </w:r>
            <w:r w:rsidRPr="00C55CBA">
              <w:rPr>
                <w:rFonts w:asciiTheme="minorHAnsi" w:hAnsiTheme="minorHAnsi" w:cstheme="minorHAnsi"/>
                <w:color w:val="FFFFFF"/>
              </w:rPr>
              <w:t>)</w:t>
            </w:r>
          </w:p>
        </w:tc>
        <w:tc>
          <w:tcPr>
            <w:tcW w:w="1610" w:type="dxa"/>
          </w:tcPr>
          <w:p w:rsidR="00C4383E" w:rsidRPr="00781057" w:rsidRDefault="006D4F72" w:rsidP="00C4383E">
            <w:pPr>
              <w:pStyle w:val="TableParagraph"/>
              <w:spacing w:line="360" w:lineRule="auto"/>
              <w:ind w:left="84" w:right="158"/>
              <w:jc w:val="center"/>
              <w:rPr>
                <w:rFonts w:asciiTheme="minorHAnsi" w:hAnsiTheme="minorHAnsi" w:cstheme="minorHAnsi"/>
              </w:rPr>
            </w:pPr>
            <w:r w:rsidRPr="00C55CBA">
              <w:rPr>
                <w:rFonts w:asciiTheme="minorHAnsi" w:hAnsiTheme="minorHAnsi" w:cstheme="minorHAnsi"/>
              </w:rPr>
              <w:t>PROJECT</w:t>
            </w:r>
            <w:r w:rsidRPr="00C55CBA">
              <w:rPr>
                <w:rFonts w:asciiTheme="minorHAnsi" w:hAnsiTheme="minorHAnsi" w:cstheme="minorHAnsi"/>
                <w:color w:val="FFFFFF"/>
              </w:rPr>
              <w:t>)</w:t>
            </w:r>
          </w:p>
        </w:tc>
      </w:tr>
      <w:tr w:rsidR="00C4383E" w:rsidRPr="00781057" w:rsidTr="00414742">
        <w:trPr>
          <w:trHeight w:val="395"/>
          <w:jc w:val="center"/>
        </w:trPr>
        <w:tc>
          <w:tcPr>
            <w:tcW w:w="1560" w:type="dxa"/>
            <w:vAlign w:val="center"/>
          </w:tcPr>
          <w:p w:rsidR="00C4383E" w:rsidRPr="00781057" w:rsidRDefault="00C4383E" w:rsidP="00C4383E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THURSDAY</w:t>
            </w:r>
          </w:p>
        </w:tc>
        <w:tc>
          <w:tcPr>
            <w:tcW w:w="1511" w:type="dxa"/>
          </w:tcPr>
          <w:p w:rsidR="00C4383E" w:rsidRPr="00781057" w:rsidRDefault="00A371CE" w:rsidP="00C4383E">
            <w:pPr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</w:t>
            </w:r>
            <w:r w:rsidRPr="00781057">
              <w:rPr>
                <w:rFonts w:asciiTheme="minorHAnsi" w:hAnsiTheme="minorHAnsi" w:cstheme="minorHAnsi"/>
              </w:rPr>
              <w:t>A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781057">
              <w:rPr>
                <w:rFonts w:asciiTheme="minorHAnsi" w:hAnsiTheme="minorHAnsi" w:cstheme="minorHAnsi"/>
              </w:rPr>
              <w:t>L</w:t>
            </w:r>
            <w:r>
              <w:rPr>
                <w:rFonts w:asciiTheme="minorHAnsi" w:hAnsiTheme="minorHAnsi" w:cstheme="minorHAnsi"/>
              </w:rPr>
              <w:t>ab</w:t>
            </w:r>
          </w:p>
        </w:tc>
        <w:tc>
          <w:tcPr>
            <w:tcW w:w="1690" w:type="dxa"/>
          </w:tcPr>
          <w:p w:rsidR="00C4383E" w:rsidRPr="00781057" w:rsidRDefault="00C4383E" w:rsidP="00C4383E">
            <w:pPr>
              <w:pStyle w:val="TableParagraph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A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781057">
              <w:rPr>
                <w:rFonts w:asciiTheme="minorHAnsi" w:hAnsiTheme="minorHAnsi" w:cstheme="minorHAnsi"/>
              </w:rPr>
              <w:t>L</w:t>
            </w:r>
            <w:r>
              <w:rPr>
                <w:rFonts w:asciiTheme="minorHAnsi" w:hAnsiTheme="minorHAnsi" w:cstheme="minorHAnsi"/>
              </w:rPr>
              <w:t>ab</w:t>
            </w:r>
          </w:p>
        </w:tc>
        <w:tc>
          <w:tcPr>
            <w:tcW w:w="1687" w:type="dxa"/>
          </w:tcPr>
          <w:p w:rsidR="00C4383E" w:rsidRPr="00781057" w:rsidRDefault="00C4383E" w:rsidP="00C4383E">
            <w:pPr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A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781057">
              <w:rPr>
                <w:rFonts w:asciiTheme="minorHAnsi" w:hAnsiTheme="minorHAnsi" w:cstheme="minorHAnsi"/>
              </w:rPr>
              <w:t>L</w:t>
            </w:r>
            <w:r>
              <w:rPr>
                <w:rFonts w:asciiTheme="minorHAnsi" w:hAnsiTheme="minorHAnsi" w:cstheme="minorHAnsi"/>
              </w:rPr>
              <w:t>ab</w:t>
            </w:r>
          </w:p>
        </w:tc>
        <w:tc>
          <w:tcPr>
            <w:tcW w:w="1713" w:type="dxa"/>
          </w:tcPr>
          <w:p w:rsidR="00C4383E" w:rsidRPr="00781057" w:rsidRDefault="00C4383E" w:rsidP="006D4F72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712" w:type="dxa"/>
            <w:vMerge/>
            <w:shd w:val="clear" w:color="auto" w:fill="FFFF00"/>
            <w:vAlign w:val="center"/>
          </w:tcPr>
          <w:p w:rsidR="00C4383E" w:rsidRPr="00781057" w:rsidRDefault="00C4383E" w:rsidP="00C4383E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13" w:type="dxa"/>
          </w:tcPr>
          <w:p w:rsidR="00C4383E" w:rsidRPr="00781057" w:rsidRDefault="00C4383E" w:rsidP="00C4383E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Theme="minorHAnsi" w:hAnsiTheme="minorHAnsi" w:cstheme="minorHAnsi"/>
              </w:rPr>
            </w:pPr>
            <w:r w:rsidRPr="00C55CBA">
              <w:rPr>
                <w:rFonts w:asciiTheme="minorHAnsi" w:hAnsiTheme="minorHAnsi" w:cstheme="minorHAnsi"/>
              </w:rPr>
              <w:t>PROJECT</w:t>
            </w:r>
            <w:r w:rsidRPr="00C55CBA">
              <w:rPr>
                <w:rFonts w:asciiTheme="minorHAnsi" w:hAnsiTheme="minorHAnsi" w:cstheme="minorHAnsi"/>
                <w:color w:val="FFFFFF"/>
              </w:rPr>
              <w:t>)</w:t>
            </w:r>
          </w:p>
        </w:tc>
        <w:tc>
          <w:tcPr>
            <w:tcW w:w="1686" w:type="dxa"/>
          </w:tcPr>
          <w:p w:rsidR="00C4383E" w:rsidRPr="00781057" w:rsidRDefault="00C4383E" w:rsidP="00C4383E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Theme="minorHAnsi" w:hAnsiTheme="minorHAnsi" w:cstheme="minorHAnsi"/>
              </w:rPr>
            </w:pPr>
            <w:r w:rsidRPr="00C55CBA">
              <w:rPr>
                <w:rFonts w:asciiTheme="minorHAnsi" w:hAnsiTheme="minorHAnsi" w:cstheme="minorHAnsi"/>
              </w:rPr>
              <w:t>PROJECT</w:t>
            </w:r>
            <w:r w:rsidRPr="00C55CBA">
              <w:rPr>
                <w:rFonts w:asciiTheme="minorHAnsi" w:hAnsiTheme="minorHAnsi" w:cstheme="minorHAnsi"/>
                <w:color w:val="FFFFFF"/>
              </w:rPr>
              <w:t>)</w:t>
            </w:r>
          </w:p>
        </w:tc>
        <w:tc>
          <w:tcPr>
            <w:tcW w:w="1610" w:type="dxa"/>
          </w:tcPr>
          <w:p w:rsidR="00C4383E" w:rsidRPr="00781057" w:rsidRDefault="006D4F72" w:rsidP="00C4383E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Theme="minorHAnsi" w:hAnsiTheme="minorHAnsi" w:cstheme="minorHAnsi"/>
              </w:rPr>
            </w:pPr>
            <w:r w:rsidRPr="00C55CBA">
              <w:rPr>
                <w:rFonts w:asciiTheme="minorHAnsi" w:hAnsiTheme="minorHAnsi" w:cstheme="minorHAnsi"/>
              </w:rPr>
              <w:t>PROJECT</w:t>
            </w:r>
            <w:r w:rsidRPr="00C55CBA">
              <w:rPr>
                <w:rFonts w:asciiTheme="minorHAnsi" w:hAnsiTheme="minorHAnsi" w:cstheme="minorHAnsi"/>
                <w:color w:val="FFFFFF"/>
              </w:rPr>
              <w:t>)</w:t>
            </w:r>
          </w:p>
        </w:tc>
      </w:tr>
      <w:tr w:rsidR="006D4F72" w:rsidRPr="00781057" w:rsidTr="00332B34">
        <w:trPr>
          <w:trHeight w:val="350"/>
          <w:jc w:val="center"/>
        </w:trPr>
        <w:tc>
          <w:tcPr>
            <w:tcW w:w="1560" w:type="dxa"/>
            <w:vAlign w:val="center"/>
          </w:tcPr>
          <w:p w:rsidR="006D4F72" w:rsidRPr="00781057" w:rsidRDefault="006D4F72" w:rsidP="006D4F72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FRIDAY</w:t>
            </w:r>
          </w:p>
        </w:tc>
        <w:tc>
          <w:tcPr>
            <w:tcW w:w="1511" w:type="dxa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562" w:hanging="562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 xml:space="preserve">        Adv. QM</w:t>
            </w:r>
          </w:p>
        </w:tc>
        <w:tc>
          <w:tcPr>
            <w:tcW w:w="1690" w:type="dxa"/>
          </w:tcPr>
          <w:p w:rsidR="006D4F72" w:rsidRPr="00781057" w:rsidRDefault="006D4F72" w:rsidP="006D4F72">
            <w:pPr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</w:rPr>
              <w:t>Adv. QM</w:t>
            </w:r>
          </w:p>
        </w:tc>
        <w:tc>
          <w:tcPr>
            <w:tcW w:w="1687" w:type="dxa"/>
          </w:tcPr>
          <w:p w:rsidR="006D4F72" w:rsidRPr="00781057" w:rsidRDefault="006D4F72" w:rsidP="006D4F72">
            <w:pPr>
              <w:jc w:val="center"/>
              <w:rPr>
                <w:rFonts w:asciiTheme="minorHAnsi" w:hAnsiTheme="minorHAnsi" w:cstheme="minorHAnsi"/>
                <w:strike/>
              </w:rPr>
            </w:pPr>
            <w:r w:rsidRPr="00781057">
              <w:rPr>
                <w:rFonts w:asciiTheme="minorHAnsi" w:hAnsiTheme="minorHAnsi" w:cstheme="minorHAnsi"/>
              </w:rPr>
              <w:t>BCMP</w:t>
            </w:r>
          </w:p>
        </w:tc>
        <w:tc>
          <w:tcPr>
            <w:tcW w:w="1713" w:type="dxa"/>
          </w:tcPr>
          <w:p w:rsidR="006D4F72" w:rsidRPr="00781057" w:rsidRDefault="006D4F72" w:rsidP="006D4F72">
            <w:pPr>
              <w:rPr>
                <w:rFonts w:asciiTheme="minorHAnsi" w:hAnsiTheme="minorHAnsi" w:cstheme="minorHAnsi"/>
                <w:strike/>
              </w:rPr>
            </w:pPr>
            <w:r>
              <w:rPr>
                <w:rFonts w:asciiTheme="minorHAnsi" w:hAnsiTheme="minorHAnsi" w:cstheme="minorHAnsi"/>
              </w:rPr>
              <w:t xml:space="preserve">         </w:t>
            </w:r>
            <w:r w:rsidRPr="00781057">
              <w:rPr>
                <w:rFonts w:asciiTheme="minorHAnsi" w:hAnsiTheme="minorHAnsi" w:cstheme="minorHAnsi"/>
              </w:rPr>
              <w:t>BCMP</w:t>
            </w:r>
          </w:p>
        </w:tc>
        <w:tc>
          <w:tcPr>
            <w:tcW w:w="1712" w:type="dxa"/>
            <w:vMerge/>
            <w:shd w:val="clear" w:color="auto" w:fill="FFFF00"/>
            <w:vAlign w:val="center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13" w:type="dxa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6" w:type="dxa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10" w:type="dxa"/>
            <w:vAlign w:val="center"/>
          </w:tcPr>
          <w:p w:rsidR="006D4F72" w:rsidRPr="00781057" w:rsidRDefault="006D4F72" w:rsidP="006D4F72">
            <w:pPr>
              <w:pStyle w:val="TableParagraph"/>
              <w:spacing w:line="360" w:lineRule="auto"/>
              <w:ind w:left="84" w:right="103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  <w:color w:val="FFFFFF"/>
              </w:rPr>
              <w:t>(,)</w:t>
            </w:r>
          </w:p>
        </w:tc>
      </w:tr>
      <w:tr w:rsidR="00C4383E" w:rsidRPr="00781057" w:rsidTr="00F957DA">
        <w:trPr>
          <w:trHeight w:val="49"/>
          <w:jc w:val="center"/>
        </w:trPr>
        <w:tc>
          <w:tcPr>
            <w:tcW w:w="1560" w:type="dxa"/>
            <w:vAlign w:val="center"/>
          </w:tcPr>
          <w:p w:rsidR="00C4383E" w:rsidRPr="00781057" w:rsidRDefault="00C4383E" w:rsidP="00C4383E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781057">
              <w:rPr>
                <w:rFonts w:asciiTheme="minorHAnsi" w:hAnsiTheme="minorHAnsi" w:cstheme="minorHAnsi"/>
                <w:b/>
              </w:rPr>
              <w:t>SATURDAY</w:t>
            </w:r>
          </w:p>
        </w:tc>
        <w:tc>
          <w:tcPr>
            <w:tcW w:w="13322" w:type="dxa"/>
            <w:gridSpan w:val="8"/>
            <w:shd w:val="clear" w:color="auto" w:fill="90DF41"/>
            <w:vAlign w:val="center"/>
          </w:tcPr>
          <w:p w:rsidR="00C4383E" w:rsidRPr="00781057" w:rsidRDefault="00C4383E" w:rsidP="00C4383E">
            <w:pPr>
              <w:pStyle w:val="TableParagraph"/>
              <w:spacing w:line="360" w:lineRule="auto"/>
              <w:ind w:left="562" w:right="103"/>
              <w:jc w:val="center"/>
              <w:rPr>
                <w:rFonts w:asciiTheme="minorHAnsi" w:hAnsiTheme="minorHAnsi" w:cstheme="minorHAnsi"/>
              </w:rPr>
            </w:pPr>
            <w:r w:rsidRPr="00781057">
              <w:rPr>
                <w:rFonts w:asciiTheme="minorHAnsi" w:hAnsiTheme="minorHAnsi" w:cstheme="minorHAnsi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:rsidR="00A150D6" w:rsidRPr="00781057" w:rsidRDefault="00A150D6" w:rsidP="00A150D6">
      <w:pPr>
        <w:jc w:val="right"/>
        <w:rPr>
          <w:rFonts w:asciiTheme="minorHAnsi" w:hAnsiTheme="minorHAnsi" w:cstheme="minorHAnsi"/>
        </w:rPr>
      </w:pPr>
    </w:p>
    <w:p w:rsidR="00A150D6" w:rsidRPr="00781057" w:rsidRDefault="00A150D6" w:rsidP="00A150D6">
      <w:pPr>
        <w:ind w:firstLine="720"/>
        <w:jc w:val="both"/>
        <w:rPr>
          <w:rFonts w:asciiTheme="minorHAnsi" w:hAnsiTheme="minorHAnsi" w:cstheme="minorHAnsi"/>
        </w:rPr>
        <w:sectPr w:rsidR="00A150D6" w:rsidRPr="00781057" w:rsidSect="00F16632">
          <w:headerReference w:type="default" r:id="rId7"/>
          <w:footerReference w:type="default" r:id="rId8"/>
          <w:type w:val="continuous"/>
          <w:pgSz w:w="16838" w:h="11906" w:orient="landscape"/>
          <w:pgMar w:top="1702" w:right="1440" w:bottom="1440" w:left="1440" w:header="708" w:footer="708" w:gutter="0"/>
          <w:cols w:space="708"/>
          <w:docGrid w:linePitch="360"/>
        </w:sectPr>
      </w:pPr>
    </w:p>
    <w:p w:rsidR="00BF7466" w:rsidRPr="00781057" w:rsidRDefault="00BF7466" w:rsidP="0056560C">
      <w:pPr>
        <w:ind w:left="720" w:firstLine="720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12724" w:type="dxa"/>
        <w:tblInd w:w="6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4"/>
        <w:gridCol w:w="5487"/>
        <w:gridCol w:w="5953"/>
      </w:tblGrid>
      <w:tr w:rsidR="00781057" w:rsidRPr="00781057" w:rsidTr="002E5710">
        <w:trPr>
          <w:trHeight w:val="255"/>
        </w:trPr>
        <w:tc>
          <w:tcPr>
            <w:tcW w:w="1284" w:type="dxa"/>
          </w:tcPr>
          <w:p w:rsidR="00EE7DA3" w:rsidRPr="00781057" w:rsidRDefault="00FA6510" w:rsidP="00EE7DA3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ADV. QM</w:t>
            </w:r>
          </w:p>
        </w:tc>
        <w:tc>
          <w:tcPr>
            <w:tcW w:w="5487" w:type="dxa"/>
          </w:tcPr>
          <w:p w:rsidR="00EE7DA3" w:rsidRPr="00781057" w:rsidRDefault="00FA6510" w:rsidP="009C4E2E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</w:t>
            </w:r>
            <w:r w:rsidRPr="00781057">
              <w:rPr>
                <w:rFonts w:asciiTheme="minorHAnsi" w:hAnsiTheme="minorHAnsi" w:cstheme="minorHAnsi"/>
                <w:sz w:val="18"/>
                <w:szCs w:val="18"/>
              </w:rPr>
              <w:t>ADV. QUANTUM MECHANICS &amp; QUANTUM FIELD THEORY</w:t>
            </w:r>
          </w:p>
        </w:tc>
        <w:tc>
          <w:tcPr>
            <w:tcW w:w="5953" w:type="dxa"/>
          </w:tcPr>
          <w:p w:rsidR="00EE7DA3" w:rsidRPr="00781057" w:rsidRDefault="00FA6510" w:rsidP="009C4E2E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DR. </w:t>
            </w:r>
            <w:r w:rsidRPr="00781057">
              <w:rPr>
                <w:rFonts w:asciiTheme="minorHAnsi" w:hAnsiTheme="minorHAnsi" w:cstheme="minorHAnsi"/>
                <w:szCs w:val="20"/>
                <w:shd w:val="clear" w:color="auto" w:fill="FFFFFF"/>
              </w:rPr>
              <w:t>K.P.S.S. HEMBRAM</w:t>
            </w:r>
          </w:p>
        </w:tc>
      </w:tr>
      <w:tr w:rsidR="00781057" w:rsidRPr="00781057" w:rsidTr="002E5710">
        <w:trPr>
          <w:trHeight w:val="255"/>
        </w:trPr>
        <w:tc>
          <w:tcPr>
            <w:tcW w:w="1284" w:type="dxa"/>
          </w:tcPr>
          <w:p w:rsidR="00EE7DA3" w:rsidRPr="00781057" w:rsidRDefault="00FA6510" w:rsidP="00EE7DA3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NPP</w:t>
            </w:r>
          </w:p>
        </w:tc>
        <w:tc>
          <w:tcPr>
            <w:tcW w:w="5487" w:type="dxa"/>
          </w:tcPr>
          <w:p w:rsidR="00EE7DA3" w:rsidRPr="00781057" w:rsidRDefault="00FA6510" w:rsidP="00EE7DA3">
            <w:pPr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</w:t>
            </w:r>
            <w:r w:rsidRPr="00781057">
              <w:rPr>
                <w:rFonts w:asciiTheme="minorHAnsi" w:hAnsiTheme="minorHAnsi" w:cstheme="minorHAnsi"/>
                <w:sz w:val="18"/>
                <w:szCs w:val="18"/>
              </w:rPr>
              <w:t>NUCLEAR AND PARTICLE PHYSICS</w:t>
            </w:r>
          </w:p>
        </w:tc>
        <w:tc>
          <w:tcPr>
            <w:tcW w:w="5953" w:type="dxa"/>
          </w:tcPr>
          <w:p w:rsidR="00EE7DA3" w:rsidRPr="00781057" w:rsidRDefault="00FA6510" w:rsidP="007F4A74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DR. </w:t>
            </w:r>
            <w:r w:rsidRPr="00781057">
              <w:rPr>
                <w:rFonts w:asciiTheme="minorHAnsi" w:hAnsiTheme="minorHAnsi" w:cstheme="minorHAnsi"/>
                <w:szCs w:val="20"/>
                <w:shd w:val="clear" w:color="auto" w:fill="FFFFFF"/>
              </w:rPr>
              <w:t>R. R SAHOO</w:t>
            </w:r>
          </w:p>
        </w:tc>
      </w:tr>
      <w:tr w:rsidR="00781057" w:rsidRPr="00781057" w:rsidTr="002E5710">
        <w:trPr>
          <w:trHeight w:val="255"/>
        </w:trPr>
        <w:tc>
          <w:tcPr>
            <w:tcW w:w="1284" w:type="dxa"/>
          </w:tcPr>
          <w:p w:rsidR="00EE7DA3" w:rsidRPr="00781057" w:rsidRDefault="00FA6510" w:rsidP="00EE7DA3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BCMP</w:t>
            </w:r>
          </w:p>
        </w:tc>
        <w:tc>
          <w:tcPr>
            <w:tcW w:w="5487" w:type="dxa"/>
          </w:tcPr>
          <w:p w:rsidR="00EE7DA3" w:rsidRPr="00781057" w:rsidRDefault="00FA6510" w:rsidP="00EE7DA3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</w:t>
            </w:r>
            <w:r w:rsidRPr="00781057">
              <w:rPr>
                <w:rFonts w:asciiTheme="minorHAnsi" w:hAnsiTheme="minorHAnsi" w:cstheme="minorHAnsi"/>
                <w:sz w:val="18"/>
                <w:szCs w:val="18"/>
              </w:rPr>
              <w:t>BASIC CONDENSED MATTER PHYSICS</w:t>
            </w:r>
          </w:p>
        </w:tc>
        <w:tc>
          <w:tcPr>
            <w:tcW w:w="5953" w:type="dxa"/>
          </w:tcPr>
          <w:p w:rsidR="00EE7DA3" w:rsidRPr="00781057" w:rsidRDefault="00FA6510" w:rsidP="00EE7DA3">
            <w:pPr>
              <w:tabs>
                <w:tab w:val="left" w:pos="1275"/>
              </w:tabs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DR. BABITA OJHA</w:t>
            </w:r>
          </w:p>
        </w:tc>
      </w:tr>
      <w:tr w:rsidR="00781057" w:rsidRPr="00781057" w:rsidTr="002E5710">
        <w:trPr>
          <w:trHeight w:val="255"/>
        </w:trPr>
        <w:tc>
          <w:tcPr>
            <w:tcW w:w="1284" w:type="dxa"/>
          </w:tcPr>
          <w:p w:rsidR="00BF7466" w:rsidRPr="00781057" w:rsidRDefault="00FA6510" w:rsidP="00EB172E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PSD</w:t>
            </w:r>
          </w:p>
        </w:tc>
        <w:tc>
          <w:tcPr>
            <w:tcW w:w="5487" w:type="dxa"/>
          </w:tcPr>
          <w:p w:rsidR="00BF7466" w:rsidRPr="00781057" w:rsidRDefault="00FA6510" w:rsidP="009C4E2E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</w:t>
            </w:r>
            <w:r w:rsidRPr="00781057">
              <w:rPr>
                <w:rFonts w:asciiTheme="minorHAnsi" w:hAnsiTheme="minorHAnsi" w:cstheme="minorHAnsi"/>
                <w:sz w:val="18"/>
                <w:szCs w:val="18"/>
              </w:rPr>
              <w:t>PHYSICS OF SEMICONDUCTOR DEVICES</w:t>
            </w:r>
          </w:p>
        </w:tc>
        <w:tc>
          <w:tcPr>
            <w:tcW w:w="5953" w:type="dxa"/>
          </w:tcPr>
          <w:p w:rsidR="00BF7466" w:rsidRPr="00781057" w:rsidRDefault="00FA6510" w:rsidP="009C4E2E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: DR. PRATIMA BEURA</w:t>
            </w:r>
          </w:p>
        </w:tc>
      </w:tr>
      <w:tr w:rsidR="00781057" w:rsidRPr="00781057" w:rsidTr="002E5710">
        <w:trPr>
          <w:trHeight w:val="255"/>
        </w:trPr>
        <w:tc>
          <w:tcPr>
            <w:tcW w:w="1284" w:type="dxa"/>
          </w:tcPr>
          <w:p w:rsidR="00BF7466" w:rsidRPr="00781057" w:rsidRDefault="00FA6510" w:rsidP="00EB172E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PROJECT</w:t>
            </w:r>
          </w:p>
        </w:tc>
        <w:tc>
          <w:tcPr>
            <w:tcW w:w="5487" w:type="dxa"/>
          </w:tcPr>
          <w:p w:rsidR="00BF7466" w:rsidRPr="00781057" w:rsidRDefault="00FA6510" w:rsidP="009C4E2E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</w:t>
            </w:r>
            <w:r w:rsidRPr="00781057">
              <w:rPr>
                <w:rFonts w:asciiTheme="minorHAnsi" w:hAnsiTheme="minorHAnsi" w:cstheme="minorHAnsi"/>
                <w:sz w:val="18"/>
                <w:szCs w:val="18"/>
              </w:rPr>
              <w:t>PROJECT</w:t>
            </w:r>
          </w:p>
        </w:tc>
        <w:tc>
          <w:tcPr>
            <w:tcW w:w="5953" w:type="dxa"/>
          </w:tcPr>
          <w:p w:rsidR="00BF7466" w:rsidRPr="00781057" w:rsidRDefault="00FA6510" w:rsidP="00A83ADD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</w:t>
            </w:r>
            <w:bookmarkStart w:id="0" w:name="_GoBack"/>
            <w:bookmarkEnd w:id="0"/>
          </w:p>
        </w:tc>
      </w:tr>
      <w:tr w:rsidR="00781057" w:rsidRPr="00781057" w:rsidTr="002E5710">
        <w:trPr>
          <w:trHeight w:val="271"/>
        </w:trPr>
        <w:tc>
          <w:tcPr>
            <w:tcW w:w="1284" w:type="dxa"/>
          </w:tcPr>
          <w:p w:rsidR="00BF7466" w:rsidRPr="00781057" w:rsidRDefault="00FA6510" w:rsidP="00EB172E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AE</w:t>
            </w:r>
            <w:r w:rsidR="00CE2A22"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781057">
              <w:rPr>
                <w:rFonts w:asciiTheme="minorHAnsi" w:hAnsiTheme="minorHAnsi" w:cstheme="minorHAnsi"/>
                <w:szCs w:val="20"/>
              </w:rPr>
              <w:t>L</w:t>
            </w:r>
            <w:r w:rsidR="00CE2A22">
              <w:rPr>
                <w:rFonts w:asciiTheme="minorHAnsi" w:hAnsiTheme="minorHAnsi" w:cstheme="minorHAnsi"/>
                <w:szCs w:val="20"/>
              </w:rPr>
              <w:t>ab</w:t>
            </w:r>
          </w:p>
        </w:tc>
        <w:tc>
          <w:tcPr>
            <w:tcW w:w="5487" w:type="dxa"/>
          </w:tcPr>
          <w:p w:rsidR="00BF7466" w:rsidRPr="00781057" w:rsidRDefault="00FA6510" w:rsidP="00EB172E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</w:t>
            </w:r>
            <w:r w:rsidRPr="00781057">
              <w:rPr>
                <w:rFonts w:asciiTheme="minorHAnsi" w:hAnsiTheme="minorHAnsi" w:cstheme="minorHAnsi"/>
                <w:sz w:val="18"/>
                <w:szCs w:val="18"/>
              </w:rPr>
              <w:t>ADVANCED ELECTRONICS LABORATORY</w:t>
            </w:r>
          </w:p>
        </w:tc>
        <w:tc>
          <w:tcPr>
            <w:tcW w:w="5953" w:type="dxa"/>
          </w:tcPr>
          <w:p w:rsidR="00BF7466" w:rsidRPr="00781057" w:rsidRDefault="00781057" w:rsidP="00781057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</w:t>
            </w:r>
            <w:r w:rsidR="00FA6510" w:rsidRPr="00781057">
              <w:rPr>
                <w:rFonts w:asciiTheme="minorHAnsi" w:hAnsiTheme="minorHAnsi" w:cstheme="minorHAnsi"/>
                <w:szCs w:val="20"/>
              </w:rPr>
              <w:t>DR. PRATIMA BEURA</w:t>
            </w:r>
            <w:r w:rsidRPr="00781057">
              <w:rPr>
                <w:rFonts w:asciiTheme="minorHAnsi" w:hAnsiTheme="minorHAnsi" w:cstheme="minorHAnsi"/>
                <w:szCs w:val="20"/>
              </w:rPr>
              <w:t xml:space="preserve">, DR. </w:t>
            </w:r>
            <w:r w:rsidRPr="00781057">
              <w:rPr>
                <w:rFonts w:asciiTheme="minorHAnsi" w:hAnsiTheme="minorHAnsi" w:cstheme="minorHAnsi"/>
                <w:szCs w:val="20"/>
                <w:shd w:val="clear" w:color="auto" w:fill="FFFFFF"/>
              </w:rPr>
              <w:t>K.P.S.S. HEMBRAM</w:t>
            </w:r>
          </w:p>
        </w:tc>
      </w:tr>
      <w:tr w:rsidR="00781057" w:rsidRPr="00781057" w:rsidTr="002E5710">
        <w:trPr>
          <w:trHeight w:val="255"/>
        </w:trPr>
        <w:tc>
          <w:tcPr>
            <w:tcW w:w="1284" w:type="dxa"/>
          </w:tcPr>
          <w:p w:rsidR="00EE7DA3" w:rsidRPr="00781057" w:rsidRDefault="00FA6510" w:rsidP="008206F2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>CMP</w:t>
            </w:r>
            <w:r w:rsidR="00CE2A22"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781057">
              <w:rPr>
                <w:rFonts w:asciiTheme="minorHAnsi" w:hAnsiTheme="minorHAnsi" w:cstheme="minorHAnsi"/>
                <w:szCs w:val="20"/>
              </w:rPr>
              <w:t>L</w:t>
            </w:r>
            <w:r w:rsidR="00CE2A22">
              <w:rPr>
                <w:rFonts w:asciiTheme="minorHAnsi" w:hAnsiTheme="minorHAnsi" w:cstheme="minorHAnsi"/>
                <w:szCs w:val="20"/>
              </w:rPr>
              <w:t>ab</w:t>
            </w:r>
          </w:p>
        </w:tc>
        <w:tc>
          <w:tcPr>
            <w:tcW w:w="5487" w:type="dxa"/>
          </w:tcPr>
          <w:p w:rsidR="00EE7DA3" w:rsidRPr="00781057" w:rsidRDefault="00FA6510" w:rsidP="008206F2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  <w:shd w:val="clear" w:color="auto" w:fill="FFFFFF"/>
              </w:rPr>
              <w:t xml:space="preserve">: </w:t>
            </w:r>
            <w:r w:rsidRPr="00781057">
              <w:rPr>
                <w:rFonts w:asciiTheme="minorHAnsi" w:hAnsiTheme="minorHAnsi" w:cstheme="minorHAnsi"/>
                <w:sz w:val="18"/>
                <w:szCs w:val="18"/>
              </w:rPr>
              <w:t>BASIC CONDENSED MATTER PHYSICS LABORATORY</w:t>
            </w:r>
          </w:p>
        </w:tc>
        <w:tc>
          <w:tcPr>
            <w:tcW w:w="5953" w:type="dxa"/>
          </w:tcPr>
          <w:p w:rsidR="00EE7DA3" w:rsidRPr="00781057" w:rsidRDefault="00FA6510" w:rsidP="007F4A74">
            <w:pPr>
              <w:spacing w:line="276" w:lineRule="auto"/>
              <w:rPr>
                <w:rFonts w:asciiTheme="minorHAnsi" w:hAnsiTheme="minorHAnsi" w:cstheme="minorHAnsi"/>
                <w:szCs w:val="20"/>
              </w:rPr>
            </w:pPr>
            <w:r w:rsidRPr="00781057">
              <w:rPr>
                <w:rFonts w:asciiTheme="minorHAnsi" w:hAnsiTheme="minorHAnsi" w:cstheme="minorHAnsi"/>
                <w:szCs w:val="20"/>
              </w:rPr>
              <w:t xml:space="preserve">: DR. </w:t>
            </w:r>
            <w:r w:rsidRPr="00781057">
              <w:rPr>
                <w:rFonts w:asciiTheme="minorHAnsi" w:hAnsiTheme="minorHAnsi" w:cstheme="minorHAnsi"/>
                <w:szCs w:val="20"/>
                <w:shd w:val="clear" w:color="auto" w:fill="FFFFFF"/>
              </w:rPr>
              <w:t xml:space="preserve">V. PUROHIT, DR. </w:t>
            </w:r>
            <w:r w:rsidRPr="00781057">
              <w:rPr>
                <w:rFonts w:asciiTheme="minorHAnsi" w:hAnsiTheme="minorHAnsi" w:cstheme="minorHAnsi"/>
                <w:szCs w:val="20"/>
              </w:rPr>
              <w:t>BABITA OJHA</w:t>
            </w:r>
          </w:p>
        </w:tc>
      </w:tr>
    </w:tbl>
    <w:p w:rsidR="00785EF8" w:rsidRPr="00781057" w:rsidRDefault="00785EF8" w:rsidP="008D001F">
      <w:pPr>
        <w:jc w:val="both"/>
        <w:rPr>
          <w:rFonts w:asciiTheme="minorHAnsi" w:hAnsiTheme="minorHAnsi" w:cstheme="minorHAnsi"/>
          <w:w w:val="105"/>
        </w:rPr>
      </w:pPr>
    </w:p>
    <w:p w:rsidR="00785EF8" w:rsidRPr="00781057" w:rsidRDefault="00785EF8" w:rsidP="008D001F">
      <w:pPr>
        <w:jc w:val="both"/>
        <w:rPr>
          <w:rFonts w:asciiTheme="minorHAnsi" w:hAnsiTheme="minorHAnsi" w:cstheme="minorHAnsi"/>
          <w:w w:val="105"/>
        </w:rPr>
      </w:pPr>
    </w:p>
    <w:p w:rsidR="00A150D6" w:rsidRPr="00781057" w:rsidRDefault="00A150D6" w:rsidP="008D001F">
      <w:pPr>
        <w:jc w:val="both"/>
        <w:rPr>
          <w:rFonts w:asciiTheme="minorHAnsi" w:hAnsiTheme="minorHAnsi" w:cstheme="minorHAnsi"/>
          <w:w w:val="105"/>
        </w:rPr>
      </w:pPr>
      <w:r w:rsidRPr="00781057">
        <w:rPr>
          <w:rFonts w:asciiTheme="minorHAnsi" w:hAnsiTheme="minorHAnsi" w:cstheme="minorHAnsi"/>
          <w:w w:val="105"/>
        </w:rPr>
        <w:tab/>
      </w:r>
      <w:r w:rsidRPr="00781057">
        <w:rPr>
          <w:rFonts w:asciiTheme="minorHAnsi" w:hAnsiTheme="minorHAnsi" w:cstheme="minorHAnsi"/>
          <w:w w:val="105"/>
        </w:rPr>
        <w:tab/>
      </w:r>
    </w:p>
    <w:p w:rsidR="00F10D8D" w:rsidRPr="00781057" w:rsidRDefault="00A150D6" w:rsidP="00FA797D">
      <w:pPr>
        <w:jc w:val="both"/>
        <w:rPr>
          <w:rFonts w:asciiTheme="minorHAnsi" w:hAnsiTheme="minorHAnsi" w:cstheme="minorHAnsi"/>
          <w:b/>
          <w:u w:val="single"/>
        </w:rPr>
      </w:pPr>
      <w:r w:rsidRPr="00ED25D1">
        <w:rPr>
          <w:rFonts w:asciiTheme="minorHAnsi" w:hAnsiTheme="minorHAnsi" w:cstheme="minorHAnsi"/>
          <w:b/>
          <w:color w:val="FF0000"/>
          <w:szCs w:val="28"/>
        </w:rPr>
        <w:t xml:space="preserve">ROOM NO. </w:t>
      </w:r>
      <w:r w:rsidR="00EE63B2" w:rsidRPr="00ED25D1">
        <w:rPr>
          <w:rFonts w:asciiTheme="minorHAnsi" w:hAnsiTheme="minorHAnsi" w:cstheme="minorHAnsi"/>
          <w:b/>
          <w:color w:val="FF0000"/>
          <w:szCs w:val="28"/>
        </w:rPr>
        <w:t>A2-402</w:t>
      </w:r>
      <w:r w:rsidR="00237F5E" w:rsidRPr="00ED25D1">
        <w:rPr>
          <w:rFonts w:asciiTheme="minorHAnsi" w:hAnsiTheme="minorHAnsi" w:cstheme="minorHAnsi"/>
          <w:b/>
          <w:color w:val="FF0000"/>
          <w:szCs w:val="28"/>
        </w:rPr>
        <w:t xml:space="preserve">     </w:t>
      </w:r>
    </w:p>
    <w:sectPr w:rsidR="00F10D8D" w:rsidRPr="00781057" w:rsidSect="00FA797D">
      <w:type w:val="continuous"/>
      <w:pgSz w:w="16838" w:h="11906" w:orient="landscape"/>
      <w:pgMar w:top="1440" w:right="1440" w:bottom="113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41CD" w:rsidRDefault="00E041CD" w:rsidP="00D67FC7">
      <w:r>
        <w:separator/>
      </w:r>
    </w:p>
  </w:endnote>
  <w:endnote w:type="continuationSeparator" w:id="0">
    <w:p w:rsidR="00E041CD" w:rsidRDefault="00E041CD" w:rsidP="00D67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3B2" w:rsidRDefault="00EE63B2" w:rsidP="00EE63B2">
    <w:pPr>
      <w:rPr>
        <w:rFonts w:ascii="Times New Roman" w:hAnsi="Times New Roman" w:cs="Times New Roman"/>
        <w:sz w:val="24"/>
        <w:szCs w:val="24"/>
      </w:rPr>
    </w:pPr>
    <w:r w:rsidRPr="00824A53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8C225A">
      <w:rPr>
        <w:rFonts w:ascii="Times New Roman" w:hAnsi="Times New Roman" w:cs="Times New Roman"/>
        <w:noProof/>
        <w:sz w:val="24"/>
        <w:szCs w:val="24"/>
        <w:lang w:val="en-IN" w:eastAsia="en-IN" w:bidi="ar-SA"/>
      </w:rPr>
      <w:drawing>
        <wp:inline distT="0" distB="0" distL="0" distR="0" wp14:anchorId="098B8C38" wp14:editId="498EE49C">
          <wp:extent cx="1571625" cy="438150"/>
          <wp:effectExtent l="19050" t="0" r="9525" b="0"/>
          <wp:docPr id="5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E63B2" w:rsidRPr="008F44B7" w:rsidRDefault="00EE63B2" w:rsidP="00EE63B2">
    <w:pPr>
      <w:ind w:left="10080" w:firstLine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 xml:space="preserve">    </w:t>
    </w:r>
    <w:r w:rsidRPr="00824A53">
      <w:rPr>
        <w:rFonts w:ascii="Times New Roman" w:hAnsi="Times New Roman" w:cs="Times New Roman"/>
        <w:b/>
        <w:sz w:val="24"/>
        <w:szCs w:val="24"/>
      </w:rPr>
      <w:t>PIC, TIME TABLE</w:t>
    </w:r>
  </w:p>
  <w:p w:rsidR="00EE63B2" w:rsidRDefault="00EE63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41CD" w:rsidRDefault="00E041CD" w:rsidP="00D67FC7">
      <w:r>
        <w:separator/>
      </w:r>
    </w:p>
  </w:footnote>
  <w:footnote w:type="continuationSeparator" w:id="0">
    <w:p w:rsidR="00E041CD" w:rsidRDefault="00E041CD" w:rsidP="00D67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5F4" w:rsidRPr="00F852DF" w:rsidRDefault="00F16632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>
      <w:rPr>
        <w:rFonts w:ascii="Times New Roman" w:eastAsiaTheme="minorEastAsia" w:hAnsi="Times New Roman" w:cs="Times New Roman"/>
        <w:b/>
        <w:noProof/>
        <w:color w:val="000000"/>
        <w:sz w:val="28"/>
        <w:lang w:val="en-IN" w:eastAsia="en-IN" w:bidi="ar-SA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editId="6A8BFF4E">
              <wp:simplePos x="0" y="0"/>
              <wp:positionH relativeFrom="column">
                <wp:posOffset>1543050</wp:posOffset>
              </wp:positionH>
              <wp:positionV relativeFrom="paragraph">
                <wp:posOffset>-428625</wp:posOffset>
              </wp:positionV>
              <wp:extent cx="6219825" cy="904875"/>
              <wp:effectExtent l="0" t="0" r="9525" b="9525"/>
              <wp:wrapNone/>
              <wp:docPr id="15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18" name="Text Box 18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16632" w:rsidRPr="00252713" w:rsidRDefault="00F16632" w:rsidP="00F1663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F16632" w:rsidRDefault="00F16632" w:rsidP="00F1663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F16632" w:rsidRPr="00B95EC1" w:rsidRDefault="00F16632" w:rsidP="00F1663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9" name="Picture 19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" o:spid="_x0000_s1026" style="position:absolute;left:0;text-align:left;margin-left:121.5pt;margin-top:-33.75pt;width:489.75pt;height:71.25pt;z-index:251658240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7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" fillcolor="window" stroked="f" strokeweight=".5pt">
                <v:textbox>
                  <w:txbxContent>
                    <w:p w:rsidR="00F16632" w:rsidRPr="00252713" w:rsidRDefault="00F16632" w:rsidP="00F16632">
                      <w:pPr>
                        <w:tabs>
                          <w:tab w:val="center" w:pos="1985"/>
                          <w:tab w:val="right" w:pos="13041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F16632" w:rsidRDefault="00F16632" w:rsidP="00F16632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F16632" w:rsidRPr="00B95EC1" w:rsidRDefault="00F16632" w:rsidP="00F16632">
                      <w:pPr>
                        <w:tabs>
                          <w:tab w:val="center" w:pos="0"/>
                          <w:tab w:val="right" w:pos="12900"/>
                        </w:tabs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" o:spid="_x0000_s1028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">
                <v:imagedata r:id="rId2" o:title="F9919C0B-0719-49D3-A389-A67499BC56BB"/>
                <v:path arrowok="t"/>
              </v:shape>
            </v:group>
          </w:pict>
        </mc:Fallback>
      </mc:AlternateContent>
    </w:r>
    <w:r w:rsidR="006E65F4"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sLQwMLMwNTI2tzRR0lEKTi0uzszPAykwNKwFAK+2QSQtAAAA"/>
  </w:docVars>
  <w:rsids>
    <w:rsidRoot w:val="00D67FC7"/>
    <w:rsid w:val="000070A1"/>
    <w:rsid w:val="00007A93"/>
    <w:rsid w:val="000131B2"/>
    <w:rsid w:val="000136CE"/>
    <w:rsid w:val="00016B3B"/>
    <w:rsid w:val="00020891"/>
    <w:rsid w:val="00021F12"/>
    <w:rsid w:val="0002387E"/>
    <w:rsid w:val="000244EE"/>
    <w:rsid w:val="00026561"/>
    <w:rsid w:val="000345B8"/>
    <w:rsid w:val="00034A3D"/>
    <w:rsid w:val="00034EBD"/>
    <w:rsid w:val="00052168"/>
    <w:rsid w:val="00054521"/>
    <w:rsid w:val="00060641"/>
    <w:rsid w:val="0006088F"/>
    <w:rsid w:val="00061807"/>
    <w:rsid w:val="0006315D"/>
    <w:rsid w:val="0006362D"/>
    <w:rsid w:val="00071695"/>
    <w:rsid w:val="0007244A"/>
    <w:rsid w:val="000730EA"/>
    <w:rsid w:val="00073F03"/>
    <w:rsid w:val="000756A6"/>
    <w:rsid w:val="00076AE8"/>
    <w:rsid w:val="00077FCA"/>
    <w:rsid w:val="00080153"/>
    <w:rsid w:val="00080D2B"/>
    <w:rsid w:val="0008444B"/>
    <w:rsid w:val="00087EE4"/>
    <w:rsid w:val="00091408"/>
    <w:rsid w:val="00094797"/>
    <w:rsid w:val="00095924"/>
    <w:rsid w:val="000972EF"/>
    <w:rsid w:val="000A0F72"/>
    <w:rsid w:val="000B2804"/>
    <w:rsid w:val="000B29F1"/>
    <w:rsid w:val="000B5A68"/>
    <w:rsid w:val="000C09BA"/>
    <w:rsid w:val="000C5743"/>
    <w:rsid w:val="000C6052"/>
    <w:rsid w:val="000D10C9"/>
    <w:rsid w:val="000D2B2B"/>
    <w:rsid w:val="000D4218"/>
    <w:rsid w:val="000D429B"/>
    <w:rsid w:val="000D72C9"/>
    <w:rsid w:val="000D7EC9"/>
    <w:rsid w:val="000F0491"/>
    <w:rsid w:val="000F0CC3"/>
    <w:rsid w:val="00102365"/>
    <w:rsid w:val="0011118D"/>
    <w:rsid w:val="00111428"/>
    <w:rsid w:val="00114044"/>
    <w:rsid w:val="001147E1"/>
    <w:rsid w:val="00114BE3"/>
    <w:rsid w:val="00115CEF"/>
    <w:rsid w:val="001200DA"/>
    <w:rsid w:val="001241BF"/>
    <w:rsid w:val="00125AD7"/>
    <w:rsid w:val="00130718"/>
    <w:rsid w:val="001349CD"/>
    <w:rsid w:val="001412D9"/>
    <w:rsid w:val="00144AD3"/>
    <w:rsid w:val="00153633"/>
    <w:rsid w:val="00154504"/>
    <w:rsid w:val="00162145"/>
    <w:rsid w:val="00162858"/>
    <w:rsid w:val="00162B22"/>
    <w:rsid w:val="001652D6"/>
    <w:rsid w:val="00167334"/>
    <w:rsid w:val="0017119D"/>
    <w:rsid w:val="00176AE9"/>
    <w:rsid w:val="0018144E"/>
    <w:rsid w:val="001849AD"/>
    <w:rsid w:val="00185EEF"/>
    <w:rsid w:val="00187C5D"/>
    <w:rsid w:val="001A67D1"/>
    <w:rsid w:val="001B1CCD"/>
    <w:rsid w:val="001B7DA9"/>
    <w:rsid w:val="001C50FA"/>
    <w:rsid w:val="001C76C3"/>
    <w:rsid w:val="001D4B87"/>
    <w:rsid w:val="001D5849"/>
    <w:rsid w:val="001E336B"/>
    <w:rsid w:val="001E7937"/>
    <w:rsid w:val="001F001A"/>
    <w:rsid w:val="001F57B3"/>
    <w:rsid w:val="00200180"/>
    <w:rsid w:val="002016E6"/>
    <w:rsid w:val="00204F92"/>
    <w:rsid w:val="00207682"/>
    <w:rsid w:val="00213554"/>
    <w:rsid w:val="002161E5"/>
    <w:rsid w:val="00223B7B"/>
    <w:rsid w:val="00224265"/>
    <w:rsid w:val="00225684"/>
    <w:rsid w:val="002259F9"/>
    <w:rsid w:val="00237AD1"/>
    <w:rsid w:val="00237F5E"/>
    <w:rsid w:val="00240499"/>
    <w:rsid w:val="00240D8D"/>
    <w:rsid w:val="00243C19"/>
    <w:rsid w:val="00245A79"/>
    <w:rsid w:val="00247A86"/>
    <w:rsid w:val="00251A97"/>
    <w:rsid w:val="00251B60"/>
    <w:rsid w:val="0025712D"/>
    <w:rsid w:val="0026079B"/>
    <w:rsid w:val="00266958"/>
    <w:rsid w:val="00283D26"/>
    <w:rsid w:val="00284D63"/>
    <w:rsid w:val="00291C13"/>
    <w:rsid w:val="00293A29"/>
    <w:rsid w:val="002957F3"/>
    <w:rsid w:val="00295E1E"/>
    <w:rsid w:val="002A25BA"/>
    <w:rsid w:val="002A31F9"/>
    <w:rsid w:val="002A4CFA"/>
    <w:rsid w:val="002B5325"/>
    <w:rsid w:val="002B56CB"/>
    <w:rsid w:val="002C320E"/>
    <w:rsid w:val="002C3925"/>
    <w:rsid w:val="002C3C50"/>
    <w:rsid w:val="002C3C6C"/>
    <w:rsid w:val="002C4CE7"/>
    <w:rsid w:val="002C651A"/>
    <w:rsid w:val="002C6CB8"/>
    <w:rsid w:val="002C6F34"/>
    <w:rsid w:val="002D053A"/>
    <w:rsid w:val="002D17B6"/>
    <w:rsid w:val="002D24ED"/>
    <w:rsid w:val="002D52AF"/>
    <w:rsid w:val="002D785B"/>
    <w:rsid w:val="002E2512"/>
    <w:rsid w:val="002E37AA"/>
    <w:rsid w:val="002E5710"/>
    <w:rsid w:val="002F1101"/>
    <w:rsid w:val="002F4C0E"/>
    <w:rsid w:val="002F6CCB"/>
    <w:rsid w:val="0030320B"/>
    <w:rsid w:val="0030750B"/>
    <w:rsid w:val="00313B33"/>
    <w:rsid w:val="00313D72"/>
    <w:rsid w:val="00314CCC"/>
    <w:rsid w:val="00317164"/>
    <w:rsid w:val="00320EAF"/>
    <w:rsid w:val="0032160E"/>
    <w:rsid w:val="003228DF"/>
    <w:rsid w:val="00326BDE"/>
    <w:rsid w:val="003313C1"/>
    <w:rsid w:val="00332D64"/>
    <w:rsid w:val="003347CE"/>
    <w:rsid w:val="00334D92"/>
    <w:rsid w:val="0033733A"/>
    <w:rsid w:val="00341364"/>
    <w:rsid w:val="00342CA6"/>
    <w:rsid w:val="00346E29"/>
    <w:rsid w:val="00350E51"/>
    <w:rsid w:val="003576B4"/>
    <w:rsid w:val="003675AE"/>
    <w:rsid w:val="00367D45"/>
    <w:rsid w:val="00376658"/>
    <w:rsid w:val="003A1362"/>
    <w:rsid w:val="003A4859"/>
    <w:rsid w:val="003A4997"/>
    <w:rsid w:val="003A7133"/>
    <w:rsid w:val="003C21A7"/>
    <w:rsid w:val="003C37AA"/>
    <w:rsid w:val="003C41E6"/>
    <w:rsid w:val="003C63EA"/>
    <w:rsid w:val="003D155D"/>
    <w:rsid w:val="003D2908"/>
    <w:rsid w:val="003D54F2"/>
    <w:rsid w:val="003E59AC"/>
    <w:rsid w:val="003F0EFE"/>
    <w:rsid w:val="003F3953"/>
    <w:rsid w:val="003F52A2"/>
    <w:rsid w:val="003F58E6"/>
    <w:rsid w:val="003F7049"/>
    <w:rsid w:val="00405EC4"/>
    <w:rsid w:val="00406568"/>
    <w:rsid w:val="00410C69"/>
    <w:rsid w:val="00423A2B"/>
    <w:rsid w:val="00424F97"/>
    <w:rsid w:val="00425D16"/>
    <w:rsid w:val="00427038"/>
    <w:rsid w:val="00431B72"/>
    <w:rsid w:val="00434E5E"/>
    <w:rsid w:val="00435E80"/>
    <w:rsid w:val="0044001D"/>
    <w:rsid w:val="004546DA"/>
    <w:rsid w:val="00454852"/>
    <w:rsid w:val="004559E2"/>
    <w:rsid w:val="0045692B"/>
    <w:rsid w:val="00462660"/>
    <w:rsid w:val="0046308B"/>
    <w:rsid w:val="00464B23"/>
    <w:rsid w:val="00466EE5"/>
    <w:rsid w:val="00470F01"/>
    <w:rsid w:val="00471DCD"/>
    <w:rsid w:val="00474C7B"/>
    <w:rsid w:val="00480351"/>
    <w:rsid w:val="00481A1C"/>
    <w:rsid w:val="00485B9B"/>
    <w:rsid w:val="0048725B"/>
    <w:rsid w:val="00491727"/>
    <w:rsid w:val="0049538A"/>
    <w:rsid w:val="004A1AF3"/>
    <w:rsid w:val="004A240D"/>
    <w:rsid w:val="004A39EC"/>
    <w:rsid w:val="004A750C"/>
    <w:rsid w:val="004B0355"/>
    <w:rsid w:val="004B11A6"/>
    <w:rsid w:val="004B245F"/>
    <w:rsid w:val="004C1551"/>
    <w:rsid w:val="004C254B"/>
    <w:rsid w:val="004C307F"/>
    <w:rsid w:val="004C36B9"/>
    <w:rsid w:val="004D4D32"/>
    <w:rsid w:val="004D4E95"/>
    <w:rsid w:val="004D5283"/>
    <w:rsid w:val="004D6597"/>
    <w:rsid w:val="004E0E2C"/>
    <w:rsid w:val="004E78CB"/>
    <w:rsid w:val="004F11BA"/>
    <w:rsid w:val="004F1B80"/>
    <w:rsid w:val="004F4A79"/>
    <w:rsid w:val="004F60FB"/>
    <w:rsid w:val="0050444B"/>
    <w:rsid w:val="0050747B"/>
    <w:rsid w:val="00513160"/>
    <w:rsid w:val="005245F6"/>
    <w:rsid w:val="00527F62"/>
    <w:rsid w:val="005303B0"/>
    <w:rsid w:val="005369B2"/>
    <w:rsid w:val="0054136C"/>
    <w:rsid w:val="00542324"/>
    <w:rsid w:val="00545716"/>
    <w:rsid w:val="00547FB5"/>
    <w:rsid w:val="005501FD"/>
    <w:rsid w:val="005622D7"/>
    <w:rsid w:val="0056560C"/>
    <w:rsid w:val="005707C2"/>
    <w:rsid w:val="005727AE"/>
    <w:rsid w:val="00575A74"/>
    <w:rsid w:val="00577F6A"/>
    <w:rsid w:val="0058386D"/>
    <w:rsid w:val="0058644A"/>
    <w:rsid w:val="00587A07"/>
    <w:rsid w:val="005937A1"/>
    <w:rsid w:val="00593FA0"/>
    <w:rsid w:val="00597516"/>
    <w:rsid w:val="00597AE0"/>
    <w:rsid w:val="00597F96"/>
    <w:rsid w:val="005A126A"/>
    <w:rsid w:val="005A223A"/>
    <w:rsid w:val="005A6380"/>
    <w:rsid w:val="005B3555"/>
    <w:rsid w:val="005B515A"/>
    <w:rsid w:val="005B60C9"/>
    <w:rsid w:val="005C7DF2"/>
    <w:rsid w:val="005D0E2E"/>
    <w:rsid w:val="005D154D"/>
    <w:rsid w:val="005D311B"/>
    <w:rsid w:val="005D71FE"/>
    <w:rsid w:val="005E00C2"/>
    <w:rsid w:val="005E2EB1"/>
    <w:rsid w:val="005E3DF1"/>
    <w:rsid w:val="005E63CC"/>
    <w:rsid w:val="005F3DF4"/>
    <w:rsid w:val="005F528B"/>
    <w:rsid w:val="006002B8"/>
    <w:rsid w:val="0060314F"/>
    <w:rsid w:val="0060655E"/>
    <w:rsid w:val="00617D94"/>
    <w:rsid w:val="00620519"/>
    <w:rsid w:val="00620F74"/>
    <w:rsid w:val="00622D81"/>
    <w:rsid w:val="006240B0"/>
    <w:rsid w:val="00624339"/>
    <w:rsid w:val="006334A8"/>
    <w:rsid w:val="00636E67"/>
    <w:rsid w:val="00641F33"/>
    <w:rsid w:val="00652146"/>
    <w:rsid w:val="00652931"/>
    <w:rsid w:val="00652C90"/>
    <w:rsid w:val="006545BF"/>
    <w:rsid w:val="00655CB6"/>
    <w:rsid w:val="006562CF"/>
    <w:rsid w:val="0065648A"/>
    <w:rsid w:val="0066067B"/>
    <w:rsid w:val="00662A43"/>
    <w:rsid w:val="006641A8"/>
    <w:rsid w:val="00664E4C"/>
    <w:rsid w:val="00665002"/>
    <w:rsid w:val="00675E73"/>
    <w:rsid w:val="00680443"/>
    <w:rsid w:val="0068300C"/>
    <w:rsid w:val="00685082"/>
    <w:rsid w:val="006A3869"/>
    <w:rsid w:val="006A7076"/>
    <w:rsid w:val="006B1628"/>
    <w:rsid w:val="006B3B5B"/>
    <w:rsid w:val="006C0130"/>
    <w:rsid w:val="006C1C09"/>
    <w:rsid w:val="006C7ED3"/>
    <w:rsid w:val="006D4F72"/>
    <w:rsid w:val="006D5CCB"/>
    <w:rsid w:val="006D7A4E"/>
    <w:rsid w:val="006E65F4"/>
    <w:rsid w:val="006F254F"/>
    <w:rsid w:val="006F4851"/>
    <w:rsid w:val="006F4B42"/>
    <w:rsid w:val="006F7750"/>
    <w:rsid w:val="00702F7E"/>
    <w:rsid w:val="00706F8C"/>
    <w:rsid w:val="00707365"/>
    <w:rsid w:val="00707E77"/>
    <w:rsid w:val="007130E7"/>
    <w:rsid w:val="00716F53"/>
    <w:rsid w:val="007214C9"/>
    <w:rsid w:val="007278C5"/>
    <w:rsid w:val="00733B64"/>
    <w:rsid w:val="00733B90"/>
    <w:rsid w:val="00736EE4"/>
    <w:rsid w:val="007432D9"/>
    <w:rsid w:val="007449BF"/>
    <w:rsid w:val="00746BF9"/>
    <w:rsid w:val="0075136C"/>
    <w:rsid w:val="00755896"/>
    <w:rsid w:val="007570B1"/>
    <w:rsid w:val="0076449E"/>
    <w:rsid w:val="007679E6"/>
    <w:rsid w:val="00767C28"/>
    <w:rsid w:val="007733EC"/>
    <w:rsid w:val="0077471C"/>
    <w:rsid w:val="0078020E"/>
    <w:rsid w:val="00780216"/>
    <w:rsid w:val="00781057"/>
    <w:rsid w:val="007838AB"/>
    <w:rsid w:val="00785EF8"/>
    <w:rsid w:val="00792FE5"/>
    <w:rsid w:val="0079450F"/>
    <w:rsid w:val="007A1301"/>
    <w:rsid w:val="007A6813"/>
    <w:rsid w:val="007B2434"/>
    <w:rsid w:val="007B2A55"/>
    <w:rsid w:val="007B49CA"/>
    <w:rsid w:val="007B6D62"/>
    <w:rsid w:val="007C0F74"/>
    <w:rsid w:val="007C1531"/>
    <w:rsid w:val="007C175E"/>
    <w:rsid w:val="007C2906"/>
    <w:rsid w:val="007C2955"/>
    <w:rsid w:val="007C39CB"/>
    <w:rsid w:val="007C7D98"/>
    <w:rsid w:val="007D0286"/>
    <w:rsid w:val="007D2EFA"/>
    <w:rsid w:val="007D5730"/>
    <w:rsid w:val="007E16E3"/>
    <w:rsid w:val="007E4B8F"/>
    <w:rsid w:val="007F32AA"/>
    <w:rsid w:val="007F3FE6"/>
    <w:rsid w:val="007F4A74"/>
    <w:rsid w:val="007F590C"/>
    <w:rsid w:val="008021D8"/>
    <w:rsid w:val="00807573"/>
    <w:rsid w:val="0081080B"/>
    <w:rsid w:val="0081338E"/>
    <w:rsid w:val="008134B4"/>
    <w:rsid w:val="00814508"/>
    <w:rsid w:val="00817C1E"/>
    <w:rsid w:val="008206F2"/>
    <w:rsid w:val="008269F1"/>
    <w:rsid w:val="008307C4"/>
    <w:rsid w:val="008353E7"/>
    <w:rsid w:val="00843833"/>
    <w:rsid w:val="0084428E"/>
    <w:rsid w:val="00847D67"/>
    <w:rsid w:val="0085058E"/>
    <w:rsid w:val="00854F7A"/>
    <w:rsid w:val="00860700"/>
    <w:rsid w:val="00861486"/>
    <w:rsid w:val="00864447"/>
    <w:rsid w:val="00865631"/>
    <w:rsid w:val="00867235"/>
    <w:rsid w:val="00872AF4"/>
    <w:rsid w:val="0087468F"/>
    <w:rsid w:val="00875017"/>
    <w:rsid w:val="00877422"/>
    <w:rsid w:val="00877A21"/>
    <w:rsid w:val="00893D3D"/>
    <w:rsid w:val="0089407F"/>
    <w:rsid w:val="00897DD1"/>
    <w:rsid w:val="008A0BE0"/>
    <w:rsid w:val="008A1791"/>
    <w:rsid w:val="008A1C18"/>
    <w:rsid w:val="008A4606"/>
    <w:rsid w:val="008A5AEE"/>
    <w:rsid w:val="008B2E90"/>
    <w:rsid w:val="008B4913"/>
    <w:rsid w:val="008B6227"/>
    <w:rsid w:val="008B6A31"/>
    <w:rsid w:val="008C09B2"/>
    <w:rsid w:val="008C0CBE"/>
    <w:rsid w:val="008C2FF4"/>
    <w:rsid w:val="008C33E8"/>
    <w:rsid w:val="008C3BED"/>
    <w:rsid w:val="008C55FF"/>
    <w:rsid w:val="008D001F"/>
    <w:rsid w:val="008D0CC0"/>
    <w:rsid w:val="008D1809"/>
    <w:rsid w:val="008D4474"/>
    <w:rsid w:val="008D4BCB"/>
    <w:rsid w:val="008E0B86"/>
    <w:rsid w:val="008E6B25"/>
    <w:rsid w:val="008F2392"/>
    <w:rsid w:val="008F4B0C"/>
    <w:rsid w:val="008F4C6F"/>
    <w:rsid w:val="008F7E7D"/>
    <w:rsid w:val="00907913"/>
    <w:rsid w:val="00910A27"/>
    <w:rsid w:val="00921701"/>
    <w:rsid w:val="00921B1A"/>
    <w:rsid w:val="00923149"/>
    <w:rsid w:val="00926AB5"/>
    <w:rsid w:val="00927688"/>
    <w:rsid w:val="009302E3"/>
    <w:rsid w:val="00931E30"/>
    <w:rsid w:val="00933E7D"/>
    <w:rsid w:val="009422A0"/>
    <w:rsid w:val="00946D47"/>
    <w:rsid w:val="0095361B"/>
    <w:rsid w:val="00957392"/>
    <w:rsid w:val="009607CB"/>
    <w:rsid w:val="00960FE6"/>
    <w:rsid w:val="00961D3B"/>
    <w:rsid w:val="009638A3"/>
    <w:rsid w:val="00965D21"/>
    <w:rsid w:val="00970354"/>
    <w:rsid w:val="00981BAE"/>
    <w:rsid w:val="00982D36"/>
    <w:rsid w:val="009942B1"/>
    <w:rsid w:val="009973CD"/>
    <w:rsid w:val="009976B0"/>
    <w:rsid w:val="009978EC"/>
    <w:rsid w:val="009A695E"/>
    <w:rsid w:val="009A6CBB"/>
    <w:rsid w:val="009A779A"/>
    <w:rsid w:val="009B130C"/>
    <w:rsid w:val="009B3EAC"/>
    <w:rsid w:val="009C3950"/>
    <w:rsid w:val="009C4652"/>
    <w:rsid w:val="009C4E2E"/>
    <w:rsid w:val="009D4F05"/>
    <w:rsid w:val="009D6C88"/>
    <w:rsid w:val="009F0306"/>
    <w:rsid w:val="009F0D37"/>
    <w:rsid w:val="009F2F78"/>
    <w:rsid w:val="009F31A1"/>
    <w:rsid w:val="009F40CA"/>
    <w:rsid w:val="009F544C"/>
    <w:rsid w:val="009F6941"/>
    <w:rsid w:val="009F72C8"/>
    <w:rsid w:val="00A0034D"/>
    <w:rsid w:val="00A010E9"/>
    <w:rsid w:val="00A037EE"/>
    <w:rsid w:val="00A05B58"/>
    <w:rsid w:val="00A0778F"/>
    <w:rsid w:val="00A1201C"/>
    <w:rsid w:val="00A1262C"/>
    <w:rsid w:val="00A13824"/>
    <w:rsid w:val="00A150D6"/>
    <w:rsid w:val="00A15A66"/>
    <w:rsid w:val="00A24C64"/>
    <w:rsid w:val="00A30A2A"/>
    <w:rsid w:val="00A313BD"/>
    <w:rsid w:val="00A31B7E"/>
    <w:rsid w:val="00A337CC"/>
    <w:rsid w:val="00A33E58"/>
    <w:rsid w:val="00A34405"/>
    <w:rsid w:val="00A345DB"/>
    <w:rsid w:val="00A36230"/>
    <w:rsid w:val="00A371CE"/>
    <w:rsid w:val="00A40001"/>
    <w:rsid w:val="00A412C7"/>
    <w:rsid w:val="00A43B84"/>
    <w:rsid w:val="00A442B7"/>
    <w:rsid w:val="00A561DF"/>
    <w:rsid w:val="00A57646"/>
    <w:rsid w:val="00A60EF2"/>
    <w:rsid w:val="00A62775"/>
    <w:rsid w:val="00A62F19"/>
    <w:rsid w:val="00A742B8"/>
    <w:rsid w:val="00A803CE"/>
    <w:rsid w:val="00A82170"/>
    <w:rsid w:val="00A83ADD"/>
    <w:rsid w:val="00A85E42"/>
    <w:rsid w:val="00A869F2"/>
    <w:rsid w:val="00A93CC0"/>
    <w:rsid w:val="00A94C25"/>
    <w:rsid w:val="00AA0587"/>
    <w:rsid w:val="00AA2BA7"/>
    <w:rsid w:val="00AA5B86"/>
    <w:rsid w:val="00AA78B6"/>
    <w:rsid w:val="00AB36DA"/>
    <w:rsid w:val="00AB75CC"/>
    <w:rsid w:val="00AB7ACF"/>
    <w:rsid w:val="00AB7F10"/>
    <w:rsid w:val="00AC2824"/>
    <w:rsid w:val="00AC3A57"/>
    <w:rsid w:val="00AC4DA3"/>
    <w:rsid w:val="00AC51A1"/>
    <w:rsid w:val="00AD0E5D"/>
    <w:rsid w:val="00AD1875"/>
    <w:rsid w:val="00AD25A4"/>
    <w:rsid w:val="00AD6C20"/>
    <w:rsid w:val="00AE06B3"/>
    <w:rsid w:val="00AE1E82"/>
    <w:rsid w:val="00AF2D34"/>
    <w:rsid w:val="00AF37DB"/>
    <w:rsid w:val="00B04728"/>
    <w:rsid w:val="00B04974"/>
    <w:rsid w:val="00B11A6C"/>
    <w:rsid w:val="00B11A93"/>
    <w:rsid w:val="00B12E25"/>
    <w:rsid w:val="00B15F5E"/>
    <w:rsid w:val="00B161BA"/>
    <w:rsid w:val="00B16933"/>
    <w:rsid w:val="00B20349"/>
    <w:rsid w:val="00B20D46"/>
    <w:rsid w:val="00B228B5"/>
    <w:rsid w:val="00B2409E"/>
    <w:rsid w:val="00B31429"/>
    <w:rsid w:val="00B336B8"/>
    <w:rsid w:val="00B340B2"/>
    <w:rsid w:val="00B34555"/>
    <w:rsid w:val="00B34957"/>
    <w:rsid w:val="00B37E35"/>
    <w:rsid w:val="00B42333"/>
    <w:rsid w:val="00B44387"/>
    <w:rsid w:val="00B5022E"/>
    <w:rsid w:val="00B5320A"/>
    <w:rsid w:val="00B54CDE"/>
    <w:rsid w:val="00B57922"/>
    <w:rsid w:val="00B60678"/>
    <w:rsid w:val="00B65C4E"/>
    <w:rsid w:val="00B75CF9"/>
    <w:rsid w:val="00B80BAE"/>
    <w:rsid w:val="00B81AB9"/>
    <w:rsid w:val="00B9659E"/>
    <w:rsid w:val="00BA225F"/>
    <w:rsid w:val="00BA262F"/>
    <w:rsid w:val="00BA3C18"/>
    <w:rsid w:val="00BA45EF"/>
    <w:rsid w:val="00BB3DFD"/>
    <w:rsid w:val="00BB72B1"/>
    <w:rsid w:val="00BB79F9"/>
    <w:rsid w:val="00BC259B"/>
    <w:rsid w:val="00BC7D6F"/>
    <w:rsid w:val="00BD2674"/>
    <w:rsid w:val="00BD2ECB"/>
    <w:rsid w:val="00BD737A"/>
    <w:rsid w:val="00BE3D37"/>
    <w:rsid w:val="00BE4979"/>
    <w:rsid w:val="00BF0B05"/>
    <w:rsid w:val="00BF19C5"/>
    <w:rsid w:val="00BF7466"/>
    <w:rsid w:val="00C026C9"/>
    <w:rsid w:val="00C048A7"/>
    <w:rsid w:val="00C123F7"/>
    <w:rsid w:val="00C12713"/>
    <w:rsid w:val="00C16D9C"/>
    <w:rsid w:val="00C16F52"/>
    <w:rsid w:val="00C17D36"/>
    <w:rsid w:val="00C2207C"/>
    <w:rsid w:val="00C36069"/>
    <w:rsid w:val="00C41D77"/>
    <w:rsid w:val="00C4383E"/>
    <w:rsid w:val="00C43DE5"/>
    <w:rsid w:val="00C4715D"/>
    <w:rsid w:val="00C50783"/>
    <w:rsid w:val="00C51146"/>
    <w:rsid w:val="00C51596"/>
    <w:rsid w:val="00C553E1"/>
    <w:rsid w:val="00C63CDA"/>
    <w:rsid w:val="00C6435B"/>
    <w:rsid w:val="00C7443C"/>
    <w:rsid w:val="00C77651"/>
    <w:rsid w:val="00C805F5"/>
    <w:rsid w:val="00C83B08"/>
    <w:rsid w:val="00C95BBA"/>
    <w:rsid w:val="00CA3892"/>
    <w:rsid w:val="00CB39A4"/>
    <w:rsid w:val="00CB5357"/>
    <w:rsid w:val="00CB6A4A"/>
    <w:rsid w:val="00CB6CBE"/>
    <w:rsid w:val="00CB72FE"/>
    <w:rsid w:val="00CC54ED"/>
    <w:rsid w:val="00CD29E0"/>
    <w:rsid w:val="00CD505A"/>
    <w:rsid w:val="00CD552C"/>
    <w:rsid w:val="00CE09EB"/>
    <w:rsid w:val="00CE1196"/>
    <w:rsid w:val="00CE2A22"/>
    <w:rsid w:val="00CE39DE"/>
    <w:rsid w:val="00CE6857"/>
    <w:rsid w:val="00CF0C28"/>
    <w:rsid w:val="00CF122E"/>
    <w:rsid w:val="00CF259A"/>
    <w:rsid w:val="00CF5F1D"/>
    <w:rsid w:val="00D0445E"/>
    <w:rsid w:val="00D05899"/>
    <w:rsid w:val="00D06995"/>
    <w:rsid w:val="00D10396"/>
    <w:rsid w:val="00D11546"/>
    <w:rsid w:val="00D1539E"/>
    <w:rsid w:val="00D15DDC"/>
    <w:rsid w:val="00D17749"/>
    <w:rsid w:val="00D21666"/>
    <w:rsid w:val="00D27169"/>
    <w:rsid w:val="00D35110"/>
    <w:rsid w:val="00D351F9"/>
    <w:rsid w:val="00D3553D"/>
    <w:rsid w:val="00D36A22"/>
    <w:rsid w:val="00D36B42"/>
    <w:rsid w:val="00D43D39"/>
    <w:rsid w:val="00D45C93"/>
    <w:rsid w:val="00D47431"/>
    <w:rsid w:val="00D5350F"/>
    <w:rsid w:val="00D54AE2"/>
    <w:rsid w:val="00D64988"/>
    <w:rsid w:val="00D67FC7"/>
    <w:rsid w:val="00D705E6"/>
    <w:rsid w:val="00D7262A"/>
    <w:rsid w:val="00D8106B"/>
    <w:rsid w:val="00D9051F"/>
    <w:rsid w:val="00D92DEA"/>
    <w:rsid w:val="00D94344"/>
    <w:rsid w:val="00D944D8"/>
    <w:rsid w:val="00D94CD3"/>
    <w:rsid w:val="00D95AF5"/>
    <w:rsid w:val="00DA6D63"/>
    <w:rsid w:val="00DB460D"/>
    <w:rsid w:val="00DB613B"/>
    <w:rsid w:val="00DC0C96"/>
    <w:rsid w:val="00DC25F8"/>
    <w:rsid w:val="00DC31AF"/>
    <w:rsid w:val="00DD04DA"/>
    <w:rsid w:val="00DD251D"/>
    <w:rsid w:val="00DD2F78"/>
    <w:rsid w:val="00DD55A0"/>
    <w:rsid w:val="00DE76F0"/>
    <w:rsid w:val="00DE7DC8"/>
    <w:rsid w:val="00DF32EA"/>
    <w:rsid w:val="00DF40D6"/>
    <w:rsid w:val="00DF4320"/>
    <w:rsid w:val="00DF7603"/>
    <w:rsid w:val="00E03A7F"/>
    <w:rsid w:val="00E041CD"/>
    <w:rsid w:val="00E1539E"/>
    <w:rsid w:val="00E15F33"/>
    <w:rsid w:val="00E166C8"/>
    <w:rsid w:val="00E17CC7"/>
    <w:rsid w:val="00E23D22"/>
    <w:rsid w:val="00E45DE1"/>
    <w:rsid w:val="00E46DA7"/>
    <w:rsid w:val="00E479F1"/>
    <w:rsid w:val="00E512C4"/>
    <w:rsid w:val="00E53F73"/>
    <w:rsid w:val="00E55429"/>
    <w:rsid w:val="00E6307B"/>
    <w:rsid w:val="00E75214"/>
    <w:rsid w:val="00E77F46"/>
    <w:rsid w:val="00E81824"/>
    <w:rsid w:val="00E83A34"/>
    <w:rsid w:val="00E83C10"/>
    <w:rsid w:val="00E86179"/>
    <w:rsid w:val="00E91402"/>
    <w:rsid w:val="00E93129"/>
    <w:rsid w:val="00E93AD6"/>
    <w:rsid w:val="00E9500E"/>
    <w:rsid w:val="00EA1C83"/>
    <w:rsid w:val="00EA71A2"/>
    <w:rsid w:val="00EB03BD"/>
    <w:rsid w:val="00EB08D8"/>
    <w:rsid w:val="00EB172E"/>
    <w:rsid w:val="00EB5B62"/>
    <w:rsid w:val="00ED1971"/>
    <w:rsid w:val="00ED25D1"/>
    <w:rsid w:val="00ED343F"/>
    <w:rsid w:val="00EE1154"/>
    <w:rsid w:val="00EE15FB"/>
    <w:rsid w:val="00EE485A"/>
    <w:rsid w:val="00EE63B2"/>
    <w:rsid w:val="00EE7801"/>
    <w:rsid w:val="00EE7DA3"/>
    <w:rsid w:val="00EF38C7"/>
    <w:rsid w:val="00EF6035"/>
    <w:rsid w:val="00EF76C2"/>
    <w:rsid w:val="00EF7DCB"/>
    <w:rsid w:val="00F10D8D"/>
    <w:rsid w:val="00F1120A"/>
    <w:rsid w:val="00F12FB3"/>
    <w:rsid w:val="00F16632"/>
    <w:rsid w:val="00F23140"/>
    <w:rsid w:val="00F251F5"/>
    <w:rsid w:val="00F2718C"/>
    <w:rsid w:val="00F27A83"/>
    <w:rsid w:val="00F32A4C"/>
    <w:rsid w:val="00F33B8E"/>
    <w:rsid w:val="00F44610"/>
    <w:rsid w:val="00F44C81"/>
    <w:rsid w:val="00F46251"/>
    <w:rsid w:val="00F478DD"/>
    <w:rsid w:val="00F5026C"/>
    <w:rsid w:val="00F60F5F"/>
    <w:rsid w:val="00F62C2C"/>
    <w:rsid w:val="00F653C7"/>
    <w:rsid w:val="00F7097D"/>
    <w:rsid w:val="00F71D97"/>
    <w:rsid w:val="00F75AA8"/>
    <w:rsid w:val="00F804C6"/>
    <w:rsid w:val="00F84910"/>
    <w:rsid w:val="00F852DF"/>
    <w:rsid w:val="00F957DA"/>
    <w:rsid w:val="00FA1B70"/>
    <w:rsid w:val="00FA25DB"/>
    <w:rsid w:val="00FA6510"/>
    <w:rsid w:val="00FA797D"/>
    <w:rsid w:val="00FB45BB"/>
    <w:rsid w:val="00FC19CE"/>
    <w:rsid w:val="00FD2AC0"/>
    <w:rsid w:val="00FD2DA9"/>
    <w:rsid w:val="00FD30DF"/>
    <w:rsid w:val="00FE2BA4"/>
    <w:rsid w:val="00FE2D79"/>
    <w:rsid w:val="00FE3A47"/>
    <w:rsid w:val="00FE472A"/>
    <w:rsid w:val="00FE7E17"/>
    <w:rsid w:val="00FF6392"/>
    <w:rsid w:val="00FF6F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65FC341-0B83-4445-8A59-8AD2215C4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67FC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67FC7"/>
  </w:style>
  <w:style w:type="paragraph" w:styleId="Header">
    <w:name w:val="header"/>
    <w:basedOn w:val="Normal"/>
    <w:link w:val="Head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7FC7"/>
    <w:rPr>
      <w:rFonts w:ascii="Arial" w:eastAsia="Arial" w:hAnsi="Arial" w:cs="Arial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7FC7"/>
    <w:rPr>
      <w:rFonts w:ascii="Arial" w:eastAsia="Arial" w:hAnsi="Arial" w:cs="Arial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F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FC7"/>
    <w:rPr>
      <w:rFonts w:ascii="Tahoma" w:eastAsia="Arial" w:hAnsi="Tahoma" w:cs="Tahoma"/>
      <w:sz w:val="16"/>
      <w:szCs w:val="16"/>
      <w:lang w:val="en-US" w:bidi="en-US"/>
    </w:rPr>
  </w:style>
  <w:style w:type="table" w:styleId="TableGrid">
    <w:name w:val="Table Grid"/>
    <w:basedOn w:val="TableNormal"/>
    <w:uiPriority w:val="59"/>
    <w:rsid w:val="00D92DEA"/>
    <w:pPr>
      <w:spacing w:after="0" w:line="240" w:lineRule="auto"/>
    </w:pPr>
    <w:rPr>
      <w:rFonts w:eastAsiaTheme="minorEastAsia"/>
      <w:sz w:val="20"/>
      <w:lang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3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7853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36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2717CE-AD66-4392-ABE6-46D719A16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5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User</cp:lastModifiedBy>
  <cp:revision>143</cp:revision>
  <cp:lastPrinted>2023-07-13T11:05:00Z</cp:lastPrinted>
  <dcterms:created xsi:type="dcterms:W3CDTF">2022-04-12T09:56:00Z</dcterms:created>
  <dcterms:modified xsi:type="dcterms:W3CDTF">2023-08-19T08:10:00Z</dcterms:modified>
</cp:coreProperties>
</file>